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4C8AA" w14:textId="45B5F08F" w:rsidR="00B111C0" w:rsidRPr="00B111C0" w:rsidRDefault="00F32551" w:rsidP="00B111C0">
      <w:pPr>
        <w:pStyle w:val="Heading4"/>
        <w:jc w:val="left"/>
        <w:rPr>
          <w:rFonts w:asciiTheme="minorHAnsi" w:hAnsiTheme="minorHAnsi"/>
        </w:rPr>
      </w:pPr>
      <w:r w:rsidRPr="00F5616C">
        <w:rPr>
          <w:rFonts w:asciiTheme="minorHAnsi" w:hAnsiTheme="minorHAnsi"/>
          <w:noProof/>
        </w:rPr>
        <w:drawing>
          <wp:inline distT="0" distB="0" distL="0" distR="0" wp14:anchorId="0A5C9846" wp14:editId="5AC15D4C">
            <wp:extent cx="4440968" cy="3681454"/>
            <wp:effectExtent l="0" t="0" r="0" b="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8634" cy="3696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Hlk502053385"/>
      <w:bookmarkStart w:id="1" w:name="_Hlk496184528"/>
    </w:p>
    <w:p w14:paraId="5962E932" w14:textId="77777777" w:rsidR="00B01899" w:rsidRDefault="00B01899" w:rsidP="00D90046">
      <w:pPr>
        <w:pStyle w:val="Heading1"/>
        <w:rPr>
          <w:rStyle w:val="Strong"/>
          <w:rFonts w:ascii="Arial Narrow" w:hAnsi="Arial Narrow"/>
          <w:b/>
          <w:sz w:val="16"/>
        </w:rPr>
      </w:pPr>
      <w:bookmarkStart w:id="2" w:name="_Hlk502053594"/>
      <w:bookmarkEnd w:id="0"/>
      <w:r w:rsidRPr="00B01899">
        <w:rPr>
          <w:rStyle w:val="Strong"/>
          <w:rFonts w:ascii="Arial Narrow" w:hAnsi="Arial Narrow"/>
          <w:i w:val="0"/>
          <w:sz w:val="16"/>
        </w:rPr>
        <w:t>9 ABR 6ª Fª PLATAFORMA ZOOM</w:t>
      </w:r>
      <w:r w:rsidRPr="00B01899">
        <w:rPr>
          <w:rStyle w:val="Strong"/>
          <w:rFonts w:ascii="Arial Narrow" w:hAnsi="Arial Narrow"/>
          <w:sz w:val="16"/>
        </w:rPr>
        <w:t xml:space="preserve"> </w:t>
      </w:r>
    </w:p>
    <w:p w14:paraId="162E3701" w14:textId="4863C909" w:rsidR="00B01899" w:rsidRPr="00B01899" w:rsidRDefault="000E24CA" w:rsidP="00D90046">
      <w:pPr>
        <w:pStyle w:val="Heading1"/>
        <w:rPr>
          <w:rFonts w:ascii="Arial Narrow" w:hAnsi="Arial Narrow"/>
          <w:b/>
          <w:bCs/>
          <w:color w:val="232333"/>
        </w:rPr>
      </w:pPr>
      <w:hyperlink r:id="rId8" w:history="1">
        <w:r w:rsidR="00B01899" w:rsidRPr="00B37221">
          <w:rPr>
            <w:rStyle w:val="Hyperlink"/>
            <w:rFonts w:ascii="Arial Narrow" w:hAnsi="Arial Narrow"/>
          </w:rPr>
          <w:t>https://us04web.zoom.us/j/73291786228?pwd=VGdscFp3aU10bVJ0L1RkOWJSZ2VnUT09</w:t>
        </w:r>
      </w:hyperlink>
      <w:r w:rsidR="00B01899" w:rsidRPr="00B01899">
        <w:rPr>
          <w:rFonts w:ascii="Arial Narrow" w:hAnsi="Arial Narrow"/>
          <w:color w:val="232333"/>
        </w:rPr>
        <w:t xml:space="preserve"> </w:t>
      </w:r>
    </w:p>
    <w:p w14:paraId="0600CFD3" w14:textId="77777777" w:rsidR="00B01899" w:rsidRPr="00B01899" w:rsidRDefault="00B01899" w:rsidP="00B01899">
      <w:pPr>
        <w:rPr>
          <w:rStyle w:val="Strong"/>
          <w:rFonts w:ascii="Arial Narrow" w:hAnsi="Arial Narrow"/>
          <w:i w:val="0"/>
          <w:sz w:val="16"/>
          <w:szCs w:val="16"/>
        </w:rPr>
      </w:pPr>
      <w:r w:rsidRPr="00B01899">
        <w:rPr>
          <w:rFonts w:ascii="Arial Narrow" w:hAnsi="Arial Narrow" w:cs="Helvetica"/>
          <w:b w:val="0"/>
          <w:color w:val="232333"/>
          <w:sz w:val="16"/>
          <w:szCs w:val="16"/>
          <w:shd w:val="clear" w:color="auto" w:fill="FFFFFF"/>
        </w:rPr>
        <w:t xml:space="preserve">PASSCODE </w:t>
      </w:r>
      <w:r w:rsidRPr="00B01899">
        <w:rPr>
          <w:rStyle w:val="Strong"/>
          <w:rFonts w:ascii="Arial Narrow" w:hAnsi="Arial Narrow" w:cs="Helvetica"/>
          <w:b w:val="0"/>
          <w:color w:val="232333"/>
          <w:sz w:val="16"/>
          <w:szCs w:val="16"/>
          <w:shd w:val="clear" w:color="auto" w:fill="FFFFFF"/>
        </w:rPr>
        <w:t>5acU08</w:t>
      </w:r>
      <w:r w:rsidRPr="00B01899">
        <w:rPr>
          <w:rStyle w:val="Strong"/>
          <w:rFonts w:ascii="Arial Narrow" w:hAnsi="Arial Narrow"/>
          <w:sz w:val="16"/>
          <w:szCs w:val="16"/>
        </w:rPr>
        <w:t xml:space="preserve">e FACEBOOK </w:t>
      </w:r>
      <w:hyperlink r:id="rId9" w:history="1">
        <w:r w:rsidRPr="00B01899">
          <w:rPr>
            <w:rStyle w:val="Hyperlink"/>
            <w:rFonts w:ascii="Arial Narrow" w:hAnsi="Arial Narrow" w:cs="Times New Roman"/>
            <w:sz w:val="16"/>
            <w:szCs w:val="16"/>
          </w:rPr>
          <w:t>https://www.facebook.com/events/461375161730336</w:t>
        </w:r>
      </w:hyperlink>
      <w:r w:rsidRPr="00B01899">
        <w:rPr>
          <w:rStyle w:val="Strong"/>
          <w:rFonts w:ascii="Arial Narrow" w:hAnsi="Arial Narrow"/>
          <w:sz w:val="16"/>
          <w:szCs w:val="16"/>
        </w:rPr>
        <w:t xml:space="preserve"> </w:t>
      </w:r>
    </w:p>
    <w:tbl>
      <w:tblPr>
        <w:tblStyle w:val="TableGrid"/>
        <w:tblW w:w="6946" w:type="dxa"/>
        <w:tblInd w:w="-5" w:type="dxa"/>
        <w:tblLook w:val="04A0" w:firstRow="1" w:lastRow="0" w:firstColumn="1" w:lastColumn="0" w:noHBand="0" w:noVBand="1"/>
      </w:tblPr>
      <w:tblGrid>
        <w:gridCol w:w="721"/>
        <w:gridCol w:w="6225"/>
      </w:tblGrid>
      <w:tr w:rsidR="00D455A3" w:rsidRPr="004C0107" w14:paraId="5BBA2D9C" w14:textId="77777777" w:rsidTr="00D455A3">
        <w:tc>
          <w:tcPr>
            <w:tcW w:w="721" w:type="dxa"/>
          </w:tcPr>
          <w:p w14:paraId="35E314FD" w14:textId="011354CC" w:rsidR="0029605D" w:rsidRPr="004C0107" w:rsidRDefault="00374F58" w:rsidP="00591F08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.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</w:t>
            </w:r>
            <w:r w:rsidR="00D455A3">
              <w:rPr>
                <w:rStyle w:val="Emphasis"/>
                <w:sz w:val="20"/>
                <w:szCs w:val="20"/>
              </w:rPr>
              <w:t>5</w:t>
            </w:r>
          </w:p>
        </w:tc>
        <w:tc>
          <w:tcPr>
            <w:tcW w:w="6225" w:type="dxa"/>
          </w:tcPr>
          <w:p w14:paraId="614629B0" w14:textId="6F235458" w:rsidR="00B85ACB" w:rsidRPr="004C0107" w:rsidRDefault="004D7526" w:rsidP="002977D5">
            <w:pPr>
              <w:rPr>
                <w:rStyle w:val="Emphasis"/>
                <w:rFonts w:asciiTheme="minorHAnsi" w:hAnsiTheme="minorHAnsi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4C0107" w:rsidRPr="004C0107">
              <w:rPr>
                <w:rStyle w:val="Emphasis"/>
                <w:i w:val="0"/>
                <w:iCs w:val="0"/>
                <w:sz w:val="20"/>
                <w:szCs w:val="20"/>
              </w:rPr>
              <w:t xml:space="preserve"> 1</w:t>
            </w:r>
            <w:r w:rsidR="004C0107">
              <w:rPr>
                <w:rStyle w:val="Emphasis"/>
                <w:i w:val="0"/>
                <w:iCs w:val="0"/>
                <w:sz w:val="20"/>
                <w:szCs w:val="20"/>
              </w:rPr>
              <w:t xml:space="preserve"> </w:t>
            </w:r>
            <w:hyperlink r:id="rId10" w:history="1">
              <w:r w:rsidR="004C0107" w:rsidRPr="004C0107">
                <w:rPr>
                  <w:rStyle w:val="Hyperlink"/>
                  <w:rFonts w:asciiTheme="minorHAnsi" w:hAnsiTheme="minorHAnsi"/>
                  <w:sz w:val="20"/>
                  <w:szCs w:val="20"/>
                </w:rPr>
                <w:t>VÍDEO 14.30</w:t>
              </w:r>
            </w:hyperlink>
            <w:r w:rsidR="004C0107" w:rsidRPr="004C0107">
              <w:rPr>
                <w:rStyle w:val="Emphasis"/>
                <w:rFonts w:asciiTheme="minorHAnsi" w:hAnsiTheme="minorHAnsi"/>
                <w:sz w:val="20"/>
                <w:szCs w:val="20"/>
              </w:rPr>
              <w:t>’ (BELMONTE 2.00 AÇORES 4.00 AICL 6.39 HINO DA LUSOFONIA 1.00)</w:t>
            </w:r>
          </w:p>
        </w:tc>
      </w:tr>
      <w:tr w:rsidR="00D455A3" w:rsidRPr="004C0107" w14:paraId="5EDA52C9" w14:textId="77777777" w:rsidTr="00D455A3">
        <w:tc>
          <w:tcPr>
            <w:tcW w:w="721" w:type="dxa"/>
          </w:tcPr>
          <w:p w14:paraId="108E71B6" w14:textId="3C7AFED3" w:rsidR="0045006F" w:rsidRPr="004C0107" w:rsidRDefault="0045006F" w:rsidP="00591F08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D455A3">
              <w:rPr>
                <w:rStyle w:val="Emphasis"/>
                <w:sz w:val="20"/>
                <w:szCs w:val="20"/>
              </w:rPr>
              <w:t>5.05</w:t>
            </w:r>
          </w:p>
        </w:tc>
        <w:tc>
          <w:tcPr>
            <w:tcW w:w="6225" w:type="dxa"/>
          </w:tcPr>
          <w:p w14:paraId="43ACFFB3" w14:textId="0A0E8820" w:rsidR="0045006F" w:rsidRPr="004C0107" w:rsidRDefault="004D7526" w:rsidP="002977D5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45006F" w:rsidRPr="004C0107">
              <w:rPr>
                <w:rStyle w:val="Emphasis"/>
                <w:i w:val="0"/>
                <w:iCs w:val="0"/>
                <w:sz w:val="20"/>
                <w:szCs w:val="20"/>
              </w:rPr>
              <w:t xml:space="preserve"> </w:t>
            </w:r>
            <w:r w:rsidR="004C0107">
              <w:rPr>
                <w:rStyle w:val="Emphasis"/>
                <w:i w:val="0"/>
                <w:iCs w:val="0"/>
                <w:sz w:val="20"/>
                <w:szCs w:val="20"/>
              </w:rPr>
              <w:t>2</w:t>
            </w:r>
            <w:r w:rsidR="0045006F" w:rsidRPr="004C0107">
              <w:rPr>
                <w:rStyle w:val="Emphasis"/>
                <w:i w:val="0"/>
                <w:iCs w:val="0"/>
                <w:sz w:val="20"/>
                <w:szCs w:val="20"/>
              </w:rPr>
              <w:t xml:space="preserve">. </w:t>
            </w:r>
            <w:r w:rsidR="0045006F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DISCURSOS DE ABERTURA CHRYS CHRYSTELLO, PRESIDENTE DA AICL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;</w:t>
            </w:r>
            <w:r w:rsidR="0045006F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JOAQUIM COSTA, PRESIDENTE EMPDS; DR ANTÓNIO DIAS DA ROCHA, PRESIDENTE DA CÂMARA DE BELMONTE</w:t>
            </w:r>
          </w:p>
        </w:tc>
      </w:tr>
      <w:tr w:rsidR="00D455A3" w:rsidRPr="004C0107" w14:paraId="568C5911" w14:textId="77777777" w:rsidTr="00D455A3">
        <w:tc>
          <w:tcPr>
            <w:tcW w:w="721" w:type="dxa"/>
          </w:tcPr>
          <w:p w14:paraId="04B26217" w14:textId="0F4A2FD3" w:rsidR="00C92EB9" w:rsidRPr="004C0107" w:rsidRDefault="00C92EB9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5.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0</w:t>
            </w:r>
          </w:p>
        </w:tc>
        <w:tc>
          <w:tcPr>
            <w:tcW w:w="6225" w:type="dxa"/>
          </w:tcPr>
          <w:p w14:paraId="4A69C3E1" w14:textId="55E31A3B" w:rsidR="00C92EB9" w:rsidRPr="004C0107" w:rsidRDefault="004D7526" w:rsidP="009D0328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 EULOGIA POR CHRYS CHRYSTELLO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5’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+ </w:t>
            </w:r>
            <w:hyperlink r:id="rId11" w:history="1">
              <w:r w:rsidR="004C0107" w:rsidRPr="007D2C66">
                <w:rPr>
                  <w:rStyle w:val="Hyperlink"/>
                  <w:rFonts w:asciiTheme="minorHAnsi" w:hAnsiTheme="minorHAnsi"/>
                  <w:sz w:val="20"/>
                  <w:szCs w:val="20"/>
                  <w:highlight w:val="yellow"/>
                </w:rPr>
                <w:t>GRAVAÇÃO VÍDEO</w:t>
              </w:r>
              <w:r w:rsidR="004C0107" w:rsidRPr="007D2C66">
                <w:rPr>
                  <w:rStyle w:val="Hyperlink"/>
                  <w:rFonts w:asciiTheme="minorHAnsi" w:hAnsiTheme="minorHAnsi"/>
                  <w:sz w:val="20"/>
                  <w:szCs w:val="20"/>
                </w:rPr>
                <w:t xml:space="preserve"> 18’51’’</w:t>
              </w:r>
            </w:hyperlink>
            <w:r w:rsidR="009D032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- 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IN MEMORIAM </w:t>
            </w:r>
            <w:r w:rsidR="009D032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João Malaca Casteleiro E Maria Francisca Xavier</w:t>
            </w:r>
            <w:r w:rsidR="009D032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  <w:highlight w:val="yellow"/>
              </w:rPr>
              <w:t xml:space="preserve"> </w:t>
            </w:r>
          </w:p>
        </w:tc>
      </w:tr>
      <w:tr w:rsidR="00D455A3" w:rsidRPr="004C0107" w14:paraId="6A1AC7A6" w14:textId="77777777" w:rsidTr="00D455A3">
        <w:tc>
          <w:tcPr>
            <w:tcW w:w="721" w:type="dxa"/>
          </w:tcPr>
          <w:p w14:paraId="1F523581" w14:textId="1CAF4A49" w:rsidR="00C92EB9" w:rsidRDefault="00C92EB9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5.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</w:t>
            </w:r>
            <w:r w:rsidR="00D455A3">
              <w:rPr>
                <w:rStyle w:val="Emphasis"/>
                <w:sz w:val="20"/>
                <w:szCs w:val="20"/>
              </w:rPr>
              <w:t>0</w:t>
            </w:r>
          </w:p>
          <w:p w14:paraId="61761A0D" w14:textId="77777777" w:rsidR="004C0107" w:rsidRPr="004C0107" w:rsidRDefault="004C0107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6E7EE40A" w14:textId="5A2FAE6C" w:rsidR="00CC063B" w:rsidRDefault="009D0328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6</w:t>
            </w:r>
            <w:r w:rsidR="00D455A3">
              <w:rPr>
                <w:rStyle w:val="Emphasis"/>
                <w:sz w:val="20"/>
                <w:szCs w:val="20"/>
              </w:rPr>
              <w:t>.20</w:t>
            </w:r>
          </w:p>
          <w:p w14:paraId="07344527" w14:textId="18255598" w:rsidR="00CC063B" w:rsidRPr="004C0107" w:rsidRDefault="00D455A3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>
              <w:rPr>
                <w:rStyle w:val="Emphasis"/>
                <w:sz w:val="20"/>
                <w:szCs w:val="20"/>
              </w:rPr>
              <w:t>6.20</w:t>
            </w:r>
          </w:p>
        </w:tc>
        <w:tc>
          <w:tcPr>
            <w:tcW w:w="6225" w:type="dxa"/>
          </w:tcPr>
          <w:p w14:paraId="3299007F" w14:textId="22A63025" w:rsidR="00CC063B" w:rsidRPr="004C0107" w:rsidRDefault="004D7526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 </w:t>
            </w: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Poesia</w:t>
            </w: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1972</w:t>
            </w: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9D032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Crónica Do Quotidiano Inútil vo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l. 1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9D032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Chrys Chrystello</w:t>
            </w:r>
          </w:p>
          <w:p w14:paraId="5F16D929" w14:textId="5705DAC4" w:rsidR="00C92EB9" w:rsidRPr="004C0107" w:rsidRDefault="004C0107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1.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5039E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7D2C66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Luciano Pereira, Pedro P Câmara, Carolina Cordeiro, Chrys) </w:t>
            </w:r>
          </w:p>
          <w:p w14:paraId="7B4D9359" w14:textId="07E2BF93" w:rsidR="00CC063B" w:rsidRPr="004C0107" w:rsidRDefault="004C0107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2.  </w:t>
            </w:r>
            <w:r w:rsidR="00D455A3" w:rsidRPr="00D90046">
              <w:rPr>
                <w:rStyle w:val="Emphasis"/>
                <w:rFonts w:asciiTheme="minorHAnsi" w:hAnsiTheme="minorHAnsi"/>
                <w:sz w:val="20"/>
                <w:szCs w:val="20"/>
              </w:rPr>
              <w:t>Escola de Música de Belmonte (Prof.ª Beatriz Jorge e aluno António Costa)</w:t>
            </w:r>
            <w:r w:rsidR="00D455A3" w:rsidRPr="00D9004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ao vivo</w:t>
            </w:r>
          </w:p>
        </w:tc>
      </w:tr>
      <w:tr w:rsidR="00D455A3" w:rsidRPr="004C0107" w14:paraId="2D3870B9" w14:textId="77777777" w:rsidTr="00D455A3">
        <w:tc>
          <w:tcPr>
            <w:tcW w:w="721" w:type="dxa"/>
          </w:tcPr>
          <w:p w14:paraId="3C5B5A10" w14:textId="68EA7EA5" w:rsidR="00D455A3" w:rsidRPr="004C0107" w:rsidRDefault="00D455A3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>
              <w:rPr>
                <w:rStyle w:val="Emphasis"/>
                <w:sz w:val="20"/>
                <w:szCs w:val="20"/>
              </w:rPr>
              <w:t>6.30</w:t>
            </w:r>
          </w:p>
        </w:tc>
        <w:tc>
          <w:tcPr>
            <w:tcW w:w="6225" w:type="dxa"/>
          </w:tcPr>
          <w:p w14:paraId="179AEB10" w14:textId="69492D9D" w:rsidR="00D455A3" w:rsidRPr="004C0107" w:rsidRDefault="000E24CA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hyperlink r:id="rId12" w:history="1">
              <w:r w:rsidR="00D455A3" w:rsidRPr="007D2C66">
                <w:rPr>
                  <w:rStyle w:val="Hyperlink"/>
                  <w:rFonts w:asciiTheme="minorHAnsi" w:hAnsiTheme="minorHAnsi"/>
                  <w:sz w:val="20"/>
                  <w:szCs w:val="20"/>
                </w:rPr>
                <w:t>vídeo na pausa</w:t>
              </w:r>
            </w:hyperlink>
          </w:p>
        </w:tc>
      </w:tr>
      <w:tr w:rsidR="00D455A3" w:rsidRPr="004C0107" w14:paraId="0B26D167" w14:textId="77777777" w:rsidTr="00D455A3">
        <w:tc>
          <w:tcPr>
            <w:tcW w:w="721" w:type="dxa"/>
          </w:tcPr>
          <w:p w14:paraId="6DDA8A41" w14:textId="635321B0" w:rsidR="00C92EB9" w:rsidRDefault="00CC063B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6.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0</w:t>
            </w:r>
          </w:p>
          <w:p w14:paraId="1E1C6C56" w14:textId="2997B6B3" w:rsidR="00E2393E" w:rsidRPr="004C0107" w:rsidRDefault="00C92EB9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6.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0</w:t>
            </w:r>
          </w:p>
          <w:p w14:paraId="7EABF67B" w14:textId="77777777" w:rsidR="00CC063B" w:rsidRPr="004C0107" w:rsidRDefault="00CC063B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7E1C7EBB" w14:textId="77B22CFE" w:rsidR="00CC063B" w:rsidRDefault="00CC063B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.00</w:t>
            </w:r>
          </w:p>
          <w:p w14:paraId="6597105C" w14:textId="77777777" w:rsidR="004C0107" w:rsidRPr="004C0107" w:rsidRDefault="004C0107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24467940" w14:textId="3213F097" w:rsidR="00CC063B" w:rsidRPr="004C0107" w:rsidRDefault="00CC063B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.20</w:t>
            </w:r>
          </w:p>
        </w:tc>
        <w:tc>
          <w:tcPr>
            <w:tcW w:w="6225" w:type="dxa"/>
          </w:tcPr>
          <w:p w14:paraId="4EC67DA3" w14:textId="28A96137" w:rsidR="00CC063B" w:rsidRPr="004C0107" w:rsidRDefault="004D7526" w:rsidP="00CC063B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MODERA 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JOAQUIM COSTA</w:t>
            </w:r>
          </w:p>
          <w:p w14:paraId="2FCEB0BB" w14:textId="3873FD60" w:rsidR="00CC063B" w:rsidRPr="004C0107" w:rsidRDefault="007D2C66" w:rsidP="00CC063B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1. HILARINO DA LUZ “</w:t>
            </w:r>
            <w:r w:rsidR="00CC063B" w:rsidRPr="004C0107">
              <w:rPr>
                <w:rFonts w:asciiTheme="minorHAnsi" w:hAnsiTheme="minorHAnsi"/>
                <w:sz w:val="20"/>
                <w:szCs w:val="20"/>
              </w:rPr>
              <w:t>PROBLEMATIZAÇÃO DA ABORDAGEM DE GILBERTO FREYRE SOBRE A REALIDADE CABO-VERDIANA”</w:t>
            </w:r>
          </w:p>
          <w:p w14:paraId="275EB998" w14:textId="379051F4" w:rsidR="00CC063B" w:rsidRPr="004C0107" w:rsidRDefault="007D2C66" w:rsidP="00CC063B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2. RAUL LEAL GAIÃO “AÇORIANOS EM MACAU - JOSÉ SILVEIRA MACHADO”</w:t>
            </w:r>
          </w:p>
          <w:p w14:paraId="3EA64160" w14:textId="6A843707" w:rsidR="00CC063B" w:rsidRPr="004C0107" w:rsidRDefault="007D2C66" w:rsidP="00CC063B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3. ROLF KEMMLER “S. MIGUEL E OS SEUS HABITANTES EM HAPPY DAYS: A SUMMER TOUR TO THE AZORES AND LISBON (1880) MARIANNA GIBBONS”</w:t>
            </w:r>
          </w:p>
        </w:tc>
      </w:tr>
      <w:tr w:rsidR="00D455A3" w:rsidRPr="004C0107" w14:paraId="7D9F8C00" w14:textId="77777777" w:rsidTr="00D455A3">
        <w:tc>
          <w:tcPr>
            <w:tcW w:w="721" w:type="dxa"/>
          </w:tcPr>
          <w:p w14:paraId="0E70E148" w14:textId="379CAD3A" w:rsidR="0045006F" w:rsidRPr="004C0107" w:rsidRDefault="00CC063B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7.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</w:t>
            </w: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0</w:t>
            </w:r>
          </w:p>
        </w:tc>
        <w:tc>
          <w:tcPr>
            <w:tcW w:w="6225" w:type="dxa"/>
          </w:tcPr>
          <w:p w14:paraId="1B7F4C51" w14:textId="48268EB2" w:rsidR="0045006F" w:rsidRPr="004C0107" w:rsidRDefault="0045006F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DEBATE </w:t>
            </w:r>
            <w:r w:rsid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hyperlink r:id="rId13" w:history="1">
              <w:r w:rsidR="004C0107" w:rsidRPr="004C0107">
                <w:rPr>
                  <w:rStyle w:val="Hyperlink"/>
                  <w:rFonts w:asciiTheme="minorHAnsi" w:hAnsiTheme="minorHAnsi"/>
                  <w:sz w:val="20"/>
                  <w:szCs w:val="20"/>
                </w:rPr>
                <w:t>vídeo na pausa</w:t>
              </w:r>
            </w:hyperlink>
          </w:p>
        </w:tc>
      </w:tr>
      <w:tr w:rsidR="00D455A3" w:rsidRPr="004C0107" w14:paraId="1DD1ADE4" w14:textId="77777777" w:rsidTr="00D455A3">
        <w:tc>
          <w:tcPr>
            <w:tcW w:w="721" w:type="dxa"/>
          </w:tcPr>
          <w:p w14:paraId="611EF773" w14:textId="3A1E308F" w:rsidR="00C92EB9" w:rsidRPr="004C0107" w:rsidRDefault="00D455A3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8.00</w:t>
            </w:r>
          </w:p>
          <w:p w14:paraId="7C07CEBD" w14:textId="68A8B39C" w:rsidR="00C92EB9" w:rsidRPr="004C0107" w:rsidRDefault="00C92EB9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.20</w:t>
            </w:r>
          </w:p>
          <w:p w14:paraId="1D3BF9FC" w14:textId="20F20952" w:rsidR="00ED19A0" w:rsidRPr="004C0107" w:rsidRDefault="00ED19A0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6518C97C" w14:textId="445D5B1C" w:rsidR="00C92EB9" w:rsidRPr="004C0107" w:rsidRDefault="00ED19A0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D455A3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.35</w:t>
            </w:r>
          </w:p>
        </w:tc>
        <w:tc>
          <w:tcPr>
            <w:tcW w:w="6225" w:type="dxa"/>
          </w:tcPr>
          <w:p w14:paraId="487FE6D2" w14:textId="416CE3FD" w:rsidR="00C92EB9" w:rsidRPr="004C0107" w:rsidRDefault="004D7526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6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1. VÍDEO HOMENAGEM </w:t>
            </w:r>
            <w:r w:rsidR="0045006F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2020 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ÁLAMO 16.30 </w:t>
            </w:r>
            <w:hyperlink r:id="rId14" w:history="1">
              <w:r w:rsidR="00C92EB9" w:rsidRPr="004C0107">
                <w:rPr>
                  <w:rStyle w:val="Hyperlink"/>
                  <w:rFonts w:asciiTheme="minorHAnsi" w:hAnsiTheme="minorHAnsi"/>
                  <w:sz w:val="20"/>
                  <w:szCs w:val="20"/>
                  <w:highlight w:val="yellow"/>
                </w:rPr>
                <w:t>GRAVAÇÃO VÍDEO</w:t>
              </w:r>
            </w:hyperlink>
          </w:p>
          <w:p w14:paraId="3F034A54" w14:textId="117E176A" w:rsidR="00C92EB9" w:rsidRPr="00D90046" w:rsidRDefault="007D2C66" w:rsidP="00CC063B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6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2. GIRA TEATRO FLORIANÓPOLIS, STA CATARINA, BRASIL </w:t>
            </w:r>
            <w:hyperlink r:id="rId15" w:history="1">
              <w:r w:rsidR="00C92EB9" w:rsidRPr="007D2C66">
                <w:rPr>
                  <w:rStyle w:val="Hyperlink"/>
                  <w:rFonts w:asciiTheme="minorHAnsi" w:hAnsiTheme="minorHAnsi"/>
                  <w:sz w:val="20"/>
                  <w:szCs w:val="20"/>
                </w:rPr>
                <w:t xml:space="preserve">“CONFINA-MENTE” </w:t>
              </w:r>
              <w:r w:rsidR="00C92EB9" w:rsidRPr="007D2C66">
                <w:rPr>
                  <w:rStyle w:val="Hyperlink"/>
                  <w:rFonts w:asciiTheme="minorHAnsi" w:hAnsiTheme="minorHAnsi"/>
                  <w:sz w:val="20"/>
                  <w:szCs w:val="20"/>
                  <w:highlight w:val="yellow"/>
                </w:rPr>
                <w:t>GRAVAÇÃO VÍDEO</w:t>
              </w:r>
            </w:hyperlink>
          </w:p>
          <w:p w14:paraId="0623932C" w14:textId="31B04F94" w:rsidR="00D455A3" w:rsidRPr="004C0107" w:rsidRDefault="007D2C66" w:rsidP="00D455A3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D9004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6</w:t>
            </w:r>
            <w:r w:rsidR="00ED19A0" w:rsidRPr="00D9004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3. </w:t>
            </w:r>
            <w:r w:rsidR="00D455A3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Música De Belmonte 2 </w:t>
            </w:r>
            <w:hyperlink r:id="rId16" w:history="1">
              <w:r w:rsidR="00D455A3" w:rsidRPr="004C0107">
                <w:rPr>
                  <w:rStyle w:val="Emphasis"/>
                  <w:rFonts w:asciiTheme="minorHAnsi" w:hAnsiTheme="minorHAnsi"/>
                  <w:i w:val="0"/>
                  <w:iCs w:val="0"/>
                  <w:sz w:val="20"/>
                  <w:szCs w:val="20"/>
                </w:rPr>
                <w:t>Joana Carvalho</w:t>
              </w:r>
            </w:hyperlink>
            <w:r w:rsidR="00D455A3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D455A3" w:rsidRPr="004C0107">
              <w:rPr>
                <w:rStyle w:val="Emphasis"/>
                <w:sz w:val="20"/>
                <w:szCs w:val="20"/>
              </w:rPr>
              <w:t xml:space="preserve"> </w:t>
            </w:r>
            <w:hyperlink r:id="rId17" w:history="1">
              <w:r w:rsidR="00D455A3" w:rsidRPr="00EC2FE2">
                <w:rPr>
                  <w:rStyle w:val="Hyperlink"/>
                  <w:rFonts w:asciiTheme="minorHAnsi" w:hAnsiTheme="minorHAnsi"/>
                  <w:sz w:val="20"/>
                  <w:szCs w:val="20"/>
                  <w:highlight w:val="yellow"/>
                </w:rPr>
                <w:t>GRAVAÇÃO VÍDEO</w:t>
              </w:r>
            </w:hyperlink>
          </w:p>
        </w:tc>
      </w:tr>
      <w:tr w:rsidR="00D455A3" w:rsidRPr="004C0107" w14:paraId="730209CA" w14:textId="77777777" w:rsidTr="00D455A3">
        <w:tc>
          <w:tcPr>
            <w:tcW w:w="721" w:type="dxa"/>
          </w:tcPr>
          <w:p w14:paraId="15DC4448" w14:textId="64C114FB" w:rsidR="00C92EB9" w:rsidRPr="004C0107" w:rsidRDefault="00D455A3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8.50</w:t>
            </w:r>
          </w:p>
        </w:tc>
        <w:tc>
          <w:tcPr>
            <w:tcW w:w="6225" w:type="dxa"/>
          </w:tcPr>
          <w:p w14:paraId="3E342F29" w14:textId="2D02D82F" w:rsidR="00C92EB9" w:rsidRPr="004C0107" w:rsidRDefault="00C92EB9" w:rsidP="00C92EB9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FECHO DA </w:t>
            </w:r>
            <w:r w:rsidR="004D752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</w:p>
        </w:tc>
      </w:tr>
    </w:tbl>
    <w:p w14:paraId="7C2EA4A3" w14:textId="2E8C309A" w:rsidR="00F45133" w:rsidRDefault="00374F58" w:rsidP="00F45133">
      <w:pPr>
        <w:rPr>
          <w:rStyle w:val="Strong"/>
          <w:rFonts w:asciiTheme="minorHAnsi" w:hAnsiTheme="minorHAnsi"/>
          <w:i w:val="0"/>
          <w:szCs w:val="20"/>
        </w:rPr>
      </w:pPr>
      <w:bookmarkStart w:id="3" w:name="_Hlk502053697"/>
      <w:bookmarkEnd w:id="1"/>
      <w:bookmarkEnd w:id="2"/>
      <w:r w:rsidRPr="004C0107">
        <w:rPr>
          <w:rStyle w:val="Strong"/>
          <w:rFonts w:asciiTheme="minorHAnsi" w:hAnsiTheme="minorHAnsi"/>
          <w:i w:val="0"/>
          <w:szCs w:val="20"/>
        </w:rPr>
        <w:t xml:space="preserve">10 ABR SÁBº </w:t>
      </w:r>
      <w:r w:rsidR="00F45133" w:rsidRPr="004C0107">
        <w:rPr>
          <w:rStyle w:val="Strong"/>
          <w:rFonts w:asciiTheme="minorHAnsi" w:hAnsiTheme="minorHAnsi"/>
          <w:i w:val="0"/>
          <w:szCs w:val="20"/>
        </w:rPr>
        <w:t>PLATAFORMA ZOOM</w:t>
      </w:r>
    </w:p>
    <w:p w14:paraId="662BBBC8" w14:textId="77777777" w:rsidR="00B01899" w:rsidRPr="00B01899" w:rsidRDefault="000E24CA" w:rsidP="00D90046">
      <w:pPr>
        <w:pStyle w:val="Heading1"/>
        <w:rPr>
          <w:rFonts w:ascii="Arial Narrow" w:hAnsi="Arial Narrow"/>
          <w:b/>
          <w:bCs/>
          <w:color w:val="232333"/>
        </w:rPr>
      </w:pPr>
      <w:hyperlink r:id="rId18" w:history="1">
        <w:r w:rsidR="00B01899" w:rsidRPr="00B37221">
          <w:rPr>
            <w:rStyle w:val="Hyperlink"/>
            <w:rFonts w:ascii="Arial Narrow" w:hAnsi="Arial Narrow"/>
          </w:rPr>
          <w:t>https://us04web.zoom.us/j/73291786228?pwd=VGdscFp3aU10bVJ0L1RkOWJSZ2VnUT09</w:t>
        </w:r>
      </w:hyperlink>
      <w:r w:rsidR="00B01899" w:rsidRPr="00B01899">
        <w:rPr>
          <w:rFonts w:ascii="Arial Narrow" w:hAnsi="Arial Narrow"/>
          <w:color w:val="232333"/>
        </w:rPr>
        <w:t xml:space="preserve"> </w:t>
      </w:r>
    </w:p>
    <w:p w14:paraId="53313F96" w14:textId="36CFDF2B" w:rsidR="00B01899" w:rsidRPr="004C0107" w:rsidRDefault="00B01899" w:rsidP="00B01899">
      <w:pPr>
        <w:rPr>
          <w:rStyle w:val="Strong"/>
          <w:rFonts w:asciiTheme="minorHAnsi" w:hAnsiTheme="minorHAnsi"/>
          <w:i w:val="0"/>
          <w:szCs w:val="20"/>
        </w:rPr>
      </w:pPr>
      <w:r w:rsidRPr="00B01899">
        <w:rPr>
          <w:rFonts w:ascii="Arial Narrow" w:hAnsi="Arial Narrow" w:cs="Helvetica"/>
          <w:b w:val="0"/>
          <w:color w:val="232333"/>
          <w:sz w:val="16"/>
          <w:szCs w:val="16"/>
          <w:shd w:val="clear" w:color="auto" w:fill="FFFFFF"/>
        </w:rPr>
        <w:t xml:space="preserve">PASSCODE </w:t>
      </w:r>
      <w:r w:rsidRPr="00B01899">
        <w:rPr>
          <w:rStyle w:val="Strong"/>
          <w:rFonts w:ascii="Arial Narrow" w:hAnsi="Arial Narrow" w:cs="Helvetica"/>
          <w:b w:val="0"/>
          <w:color w:val="232333"/>
          <w:sz w:val="16"/>
          <w:szCs w:val="16"/>
          <w:shd w:val="clear" w:color="auto" w:fill="FFFFFF"/>
        </w:rPr>
        <w:t>5acU08</w:t>
      </w:r>
      <w:r w:rsidRPr="00B01899">
        <w:rPr>
          <w:rStyle w:val="Strong"/>
          <w:rFonts w:ascii="Arial Narrow" w:hAnsi="Arial Narrow"/>
          <w:sz w:val="16"/>
          <w:szCs w:val="16"/>
        </w:rPr>
        <w:t xml:space="preserve">e FACEBOOK </w:t>
      </w:r>
      <w:hyperlink r:id="rId19" w:history="1">
        <w:r w:rsidRPr="00B01899">
          <w:rPr>
            <w:rStyle w:val="Hyperlink"/>
            <w:rFonts w:ascii="Arial Narrow" w:hAnsi="Arial Narrow" w:cs="Times New Roman"/>
            <w:sz w:val="16"/>
            <w:szCs w:val="16"/>
          </w:rPr>
          <w:t>https://www.facebook.com/events/461375161730336</w:t>
        </w:r>
      </w:hyperlink>
    </w:p>
    <w:tbl>
      <w:tblPr>
        <w:tblStyle w:val="TableGrid"/>
        <w:tblW w:w="6663" w:type="dxa"/>
        <w:tblInd w:w="-5" w:type="dxa"/>
        <w:tblLook w:val="04A0" w:firstRow="1" w:lastRow="0" w:firstColumn="1" w:lastColumn="0" w:noHBand="0" w:noVBand="1"/>
      </w:tblPr>
      <w:tblGrid>
        <w:gridCol w:w="721"/>
        <w:gridCol w:w="5942"/>
      </w:tblGrid>
      <w:tr w:rsidR="00F5616C" w:rsidRPr="004C0107" w14:paraId="5C5DA280" w14:textId="77777777" w:rsidTr="004D7526">
        <w:trPr>
          <w:trHeight w:val="281"/>
        </w:trPr>
        <w:tc>
          <w:tcPr>
            <w:tcW w:w="721" w:type="dxa"/>
          </w:tcPr>
          <w:p w14:paraId="181195C7" w14:textId="75F63B06" w:rsidR="00130028" w:rsidRPr="004C0107" w:rsidRDefault="00C92EB9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4.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0</w:t>
            </w:r>
          </w:p>
          <w:p w14:paraId="75ABA3C5" w14:textId="681631A0" w:rsidR="00130028" w:rsidRPr="004C0107" w:rsidRDefault="00374F58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4.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0</w:t>
            </w:r>
          </w:p>
          <w:p w14:paraId="4223D081" w14:textId="4C8136FA" w:rsidR="00C92EB9" w:rsidRDefault="00C92EB9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1426F33C" w14:textId="77777777" w:rsidR="007D2C66" w:rsidRPr="004C0107" w:rsidRDefault="007D2C66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7EB46312" w14:textId="1CB7074B" w:rsidR="00130028" w:rsidRPr="004C0107" w:rsidRDefault="00C92EB9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4.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</w:t>
            </w: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0</w:t>
            </w:r>
          </w:p>
          <w:p w14:paraId="3640D267" w14:textId="354DF32E" w:rsidR="00C92EB9" w:rsidRDefault="00C92EB9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F3255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5.10</w:t>
            </w:r>
          </w:p>
          <w:p w14:paraId="0A76EFE6" w14:textId="77777777" w:rsidR="007D2C66" w:rsidRPr="004C0107" w:rsidRDefault="007D2C66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7147F145" w14:textId="7A7E84EC" w:rsidR="00130028" w:rsidRPr="004C0107" w:rsidRDefault="00C92EB9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5.</w:t>
            </w:r>
            <w:r w:rsidR="00F5616C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</w:t>
            </w: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0</w:t>
            </w:r>
          </w:p>
        </w:tc>
        <w:tc>
          <w:tcPr>
            <w:tcW w:w="5942" w:type="dxa"/>
          </w:tcPr>
          <w:p w14:paraId="2407F146" w14:textId="6D671525" w:rsidR="00130028" w:rsidRPr="004C0107" w:rsidRDefault="004D7526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374F5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</w:t>
            </w:r>
            <w:r w:rsidR="00374F5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MODERA 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ROLF KEMMLER</w:t>
            </w:r>
          </w:p>
          <w:p w14:paraId="238C680B" w14:textId="482F8BEC" w:rsidR="00130028" w:rsidRPr="004C0107" w:rsidRDefault="007D2C66" w:rsidP="003C133A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</w:t>
            </w:r>
            <w:r w:rsidR="00C92EB9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1.</w:t>
            </w:r>
            <w:r w:rsidR="00374F58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MÁRIO MELEIRO</w:t>
            </w:r>
            <w:r w:rsidR="00374F58" w:rsidRPr="004C010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F5616C" w:rsidRPr="004C0107">
              <w:rPr>
                <w:rFonts w:asciiTheme="minorHAnsi" w:hAnsiTheme="minorHAnsi"/>
                <w:sz w:val="20"/>
                <w:szCs w:val="20"/>
              </w:rPr>
              <w:t>“</w:t>
            </w:r>
            <w:r w:rsidR="00374F58" w:rsidRPr="004C0107">
              <w:rPr>
                <w:rFonts w:asciiTheme="minorHAnsi" w:hAnsiTheme="minorHAnsi"/>
                <w:sz w:val="20"/>
                <w:szCs w:val="20"/>
              </w:rPr>
              <w:t>RICARDO REIS EM O ANO DA MORTE DE RICARDO REIS DE JOSÉ SARAMAGO: DO HETERÓNIMO À PERSONAGEM SARAMAGUIANA</w:t>
            </w:r>
            <w:r w:rsidR="00F5616C" w:rsidRPr="004C0107">
              <w:rPr>
                <w:rFonts w:asciiTheme="minorHAnsi" w:hAnsiTheme="minorHAnsi"/>
                <w:sz w:val="20"/>
                <w:szCs w:val="20"/>
              </w:rPr>
              <w:t>”</w:t>
            </w:r>
          </w:p>
          <w:p w14:paraId="003B346C" w14:textId="1E31892F" w:rsidR="00CC063B" w:rsidRPr="004C0107" w:rsidRDefault="007D2C66" w:rsidP="00CC063B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2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 ISABEL REI “</w:t>
            </w:r>
            <w:r w:rsidR="00CC063B" w:rsidRPr="004C0107">
              <w:rPr>
                <w:rFonts w:asciiTheme="minorHAnsi" w:hAnsiTheme="minorHAnsi"/>
                <w:sz w:val="20"/>
                <w:szCs w:val="20"/>
              </w:rPr>
              <w:t>TRÊS MULHERES GUITARRISTAS GALEGAS”</w:t>
            </w:r>
          </w:p>
          <w:p w14:paraId="7A56BBEB" w14:textId="5DB3C815" w:rsidR="00CC063B" w:rsidRPr="004C0107" w:rsidRDefault="007D2C66" w:rsidP="00CC063B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 JOAQUIM FELICIANO DA COSTA “LUSOFONIA E JUDEUS DE BELMONTE”</w:t>
            </w:r>
          </w:p>
          <w:p w14:paraId="5FBFCE63" w14:textId="57615831" w:rsidR="002E262A" w:rsidRPr="004C0107" w:rsidRDefault="007D2C66" w:rsidP="00CC063B">
            <w:pPr>
              <w:rPr>
                <w:rStyle w:val="Emphasis"/>
                <w:rFonts w:asciiTheme="minorHAnsi" w:hAnsiTheme="minorHAnsi"/>
                <w:i w:val="0"/>
                <w:iCs w:val="0"/>
                <w:color w:val="1F497D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7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4</w:t>
            </w:r>
            <w:r w:rsidR="00CC063B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 LUCIANO PEREIRA “</w:t>
            </w:r>
            <w:r w:rsidR="00CC063B" w:rsidRPr="004C0107">
              <w:rPr>
                <w:rFonts w:asciiTheme="minorHAnsi" w:hAnsiTheme="minorHAnsi"/>
                <w:sz w:val="20"/>
                <w:szCs w:val="20"/>
              </w:rPr>
              <w:t>O HAIKU EM PORTUGUÊS “</w:t>
            </w:r>
          </w:p>
        </w:tc>
      </w:tr>
      <w:tr w:rsidR="00ED19A0" w:rsidRPr="004C0107" w14:paraId="17B1A8C2" w14:textId="77777777" w:rsidTr="004D7526">
        <w:trPr>
          <w:trHeight w:val="281"/>
        </w:trPr>
        <w:tc>
          <w:tcPr>
            <w:tcW w:w="721" w:type="dxa"/>
          </w:tcPr>
          <w:p w14:paraId="2AC7060C" w14:textId="0BC8F9A0" w:rsidR="00ED19A0" w:rsidRPr="004C0107" w:rsidRDefault="00ED19A0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5.50</w:t>
            </w:r>
          </w:p>
        </w:tc>
        <w:tc>
          <w:tcPr>
            <w:tcW w:w="5942" w:type="dxa"/>
          </w:tcPr>
          <w:p w14:paraId="303FB93A" w14:textId="3EEFC5A4" w:rsidR="00ED19A0" w:rsidRPr="004C0107" w:rsidRDefault="00ED19A0" w:rsidP="003C133A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DEBATE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hyperlink r:id="rId20" w:history="1">
              <w:r w:rsidR="007D2C66" w:rsidRPr="007D2C66">
                <w:rPr>
                  <w:rStyle w:val="Hyperlink"/>
                  <w:rFonts w:asciiTheme="minorHAnsi" w:hAnsiTheme="minorHAnsi"/>
                  <w:sz w:val="20"/>
                  <w:szCs w:val="20"/>
                </w:rPr>
                <w:t>vídeo na pausa</w:t>
              </w:r>
            </w:hyperlink>
          </w:p>
        </w:tc>
      </w:tr>
      <w:bookmarkEnd w:id="3"/>
      <w:tr w:rsidR="00ED19A0" w:rsidRPr="004C0107" w14:paraId="5DC2EC6D" w14:textId="77777777" w:rsidTr="004D7526">
        <w:trPr>
          <w:trHeight w:val="281"/>
        </w:trPr>
        <w:tc>
          <w:tcPr>
            <w:tcW w:w="721" w:type="dxa"/>
          </w:tcPr>
          <w:p w14:paraId="0D04838C" w14:textId="287B11DF" w:rsidR="00ED19A0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6.00</w:t>
            </w:r>
          </w:p>
          <w:p w14:paraId="1469566E" w14:textId="6C8ECC24" w:rsidR="007D2C66" w:rsidRPr="004C0107" w:rsidRDefault="007D2C6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6.00</w:t>
            </w:r>
          </w:p>
          <w:p w14:paraId="4094041B" w14:textId="77777777" w:rsidR="00ED19A0" w:rsidRPr="004C0107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</w:p>
          <w:p w14:paraId="469FF7A4" w14:textId="65B114B9" w:rsidR="00ED19A0" w:rsidRPr="004C0107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6.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20</w:t>
            </w:r>
          </w:p>
        </w:tc>
        <w:tc>
          <w:tcPr>
            <w:tcW w:w="5942" w:type="dxa"/>
          </w:tcPr>
          <w:p w14:paraId="1D0C67CE" w14:textId="5B289C61" w:rsidR="00ED19A0" w:rsidRPr="004C0107" w:rsidRDefault="004D752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</w:t>
            </w:r>
            <w:r w:rsidR="00996DDC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996DDC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POESIA AÇORES  </w:t>
            </w:r>
            <w:r w:rsidR="00996DDC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e</w:t>
            </w:r>
            <w:r w:rsidR="00996DDC">
              <w:rPr>
                <w:rStyle w:val="Emphasis"/>
                <w:rFonts w:asciiTheme="minorHAnsi" w:hAnsiTheme="minorHAnsi"/>
                <w:sz w:val="20"/>
                <w:szCs w:val="20"/>
              </w:rPr>
              <w:t xml:space="preserve"> MÚSICA DA GALIZA</w:t>
            </w:r>
          </w:p>
          <w:p w14:paraId="7B9012A1" w14:textId="56571465" w:rsidR="00ED19A0" w:rsidRPr="004C0107" w:rsidRDefault="007D2C6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1. CRÓNICA DO QUOTIDIANO INÚTIL VOL 6</w:t>
            </w:r>
            <w:r w:rsidR="00ED19A0" w:rsidRPr="004C0107">
              <w:rPr>
                <w:rStyle w:val="Emphasis"/>
                <w:sz w:val="20"/>
                <w:szCs w:val="20"/>
              </w:rPr>
              <w:t xml:space="preserve"> 2021 </w:t>
            </w:r>
            <w:r w:rsidR="001F1A04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Chrys Chrystello 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(</w:t>
            </w:r>
            <w:r w:rsidR="001F1A04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. Luciano 2. Isabel Rei, 3. Pedro P Câmara, 4. Chrys)</w:t>
            </w:r>
          </w:p>
          <w:p w14:paraId="01EC353C" w14:textId="2D598FEA" w:rsidR="00952D9D" w:rsidRPr="004C0107" w:rsidRDefault="007D2C66" w:rsidP="00996DDC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2. RECITAL GUITARRA ISABEL REI 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  <w:highlight w:val="yellow"/>
              </w:rPr>
              <w:t>VÍDEO</w:t>
            </w:r>
            <w:r w:rsidR="00996DDC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hyperlink r:id="rId21" w:history="1">
              <w:r>
                <w:rPr>
                  <w:rStyle w:val="Hyperlink"/>
                </w:rPr>
                <w:t>8</w:t>
              </w:r>
              <w:r w:rsidR="00952D9D" w:rsidRPr="004C0107">
                <w:rPr>
                  <w:rStyle w:val="Hyperlink"/>
                  <w:rFonts w:asciiTheme="minorHAnsi" w:hAnsiTheme="minorHAnsi"/>
                  <w:sz w:val="20"/>
                  <w:szCs w:val="20"/>
                </w:rPr>
                <w:t>.2.1_VALLADARES</w:t>
              </w:r>
            </w:hyperlink>
            <w:r w:rsidR="001F1A04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,</w:t>
            </w:r>
            <w:r w:rsidR="00952D9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</w:t>
            </w:r>
            <w:r w:rsidR="00952D9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</w:t>
            </w:r>
            <w:hyperlink r:id="rId22" w:history="1">
              <w:r w:rsidR="00952D9D" w:rsidRPr="004C0107">
                <w:rPr>
                  <w:rStyle w:val="Hyperlink"/>
                  <w:rFonts w:asciiTheme="minorHAnsi" w:hAnsiTheme="minorHAnsi"/>
                  <w:sz w:val="20"/>
                  <w:szCs w:val="20"/>
                </w:rPr>
                <w:t>2.2_SONATA FTA</w:t>
              </w:r>
            </w:hyperlink>
            <w:r w:rsidR="001F1A04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,</w:t>
            </w:r>
            <w:r w:rsidR="00952D9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</w:t>
            </w:r>
            <w:r w:rsidR="00952D9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</w:t>
            </w:r>
            <w:hyperlink r:id="rId23" w:history="1">
              <w:r w:rsidR="00952D9D" w:rsidRPr="004C0107">
                <w:rPr>
                  <w:rStyle w:val="Hyperlink"/>
                  <w:rFonts w:asciiTheme="minorHAnsi" w:hAnsiTheme="minorHAnsi"/>
                  <w:sz w:val="20"/>
                  <w:szCs w:val="20"/>
                </w:rPr>
                <w:t>2.3_PARGA</w:t>
              </w:r>
            </w:hyperlink>
            <w:r w:rsidR="00952D9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- </w:t>
            </w: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</w:t>
            </w:r>
            <w:r w:rsidR="00952D9D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</w:t>
            </w:r>
            <w:hyperlink r:id="rId24" w:history="1">
              <w:r w:rsidR="00952D9D" w:rsidRPr="004C0107">
                <w:rPr>
                  <w:rStyle w:val="Hyperlink"/>
                  <w:rFonts w:asciiTheme="minorHAnsi" w:hAnsiTheme="minorHAnsi"/>
                  <w:sz w:val="20"/>
                  <w:szCs w:val="20"/>
                </w:rPr>
                <w:t>2.4_MOINHEIRAS</w:t>
              </w:r>
            </w:hyperlink>
          </w:p>
        </w:tc>
      </w:tr>
      <w:tr w:rsidR="00ED19A0" w:rsidRPr="004C0107" w14:paraId="4894CFE6" w14:textId="77777777" w:rsidTr="004D7526">
        <w:tc>
          <w:tcPr>
            <w:tcW w:w="721" w:type="dxa"/>
          </w:tcPr>
          <w:p w14:paraId="440ADC01" w14:textId="7F61EDE8" w:rsidR="00ED19A0" w:rsidRPr="004C0107" w:rsidRDefault="00ED19A0" w:rsidP="00ED19A0">
            <w:pPr>
              <w:pStyle w:val="NoSpacing"/>
              <w:rPr>
                <w:rStyle w:val="Emphasis"/>
                <w:rFonts w:asciiTheme="minorHAnsi" w:hAnsiTheme="minorHAnsi" w:cstheme="minorHAnsi"/>
                <w:i w:val="0"/>
                <w:iCs w:val="0"/>
              </w:rPr>
            </w:pP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16.</w:t>
            </w:r>
            <w:r w:rsidR="007D2C66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4</w:t>
            </w: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0</w:t>
            </w:r>
          </w:p>
          <w:p w14:paraId="029B48A1" w14:textId="33FDC059" w:rsidR="00926AA1" w:rsidRPr="004C0107" w:rsidRDefault="00926AA1" w:rsidP="00ED19A0">
            <w:pPr>
              <w:pStyle w:val="NoSpacing"/>
              <w:rPr>
                <w:rStyle w:val="Emphasis"/>
                <w:rFonts w:asciiTheme="minorHAnsi" w:hAnsiTheme="minorHAnsi" w:cstheme="minorHAnsi"/>
                <w:i w:val="0"/>
                <w:iCs w:val="0"/>
              </w:rPr>
            </w:pP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16.</w:t>
            </w:r>
            <w:r w:rsidR="007D2C66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4</w:t>
            </w: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0</w:t>
            </w:r>
          </w:p>
          <w:p w14:paraId="50370946" w14:textId="441064DD" w:rsidR="00926AA1" w:rsidRPr="004C0107" w:rsidRDefault="007D2C66" w:rsidP="00ED19A0">
            <w:pPr>
              <w:pStyle w:val="NoSpacing"/>
              <w:rPr>
                <w:rStyle w:val="Emphasis"/>
                <w:rFonts w:asciiTheme="minorHAnsi" w:hAnsiTheme="minorHAnsi" w:cstheme="minorHAnsi"/>
                <w:i w:val="0"/>
                <w:iCs w:val="0"/>
              </w:rPr>
            </w:pPr>
            <w:r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17.00</w:t>
            </w:r>
          </w:p>
          <w:p w14:paraId="0EED0C1B" w14:textId="71927876" w:rsidR="00926AA1" w:rsidRPr="004C0107" w:rsidRDefault="00926AA1" w:rsidP="00ED19A0">
            <w:pPr>
              <w:pStyle w:val="NoSpacing"/>
              <w:rPr>
                <w:rStyle w:val="Emphasis"/>
                <w:rFonts w:asciiTheme="minorHAnsi" w:hAnsiTheme="minorHAnsi" w:cstheme="minorHAnsi"/>
                <w:i w:val="0"/>
                <w:iCs w:val="0"/>
              </w:rPr>
            </w:pP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17.</w:t>
            </w:r>
            <w:r w:rsidR="007D2C66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2</w:t>
            </w: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0</w:t>
            </w:r>
          </w:p>
          <w:p w14:paraId="5C15C9E6" w14:textId="5912375B" w:rsidR="00926AA1" w:rsidRPr="004C0107" w:rsidRDefault="00926AA1" w:rsidP="00ED19A0">
            <w:pPr>
              <w:pStyle w:val="NoSpacing"/>
              <w:rPr>
                <w:rStyle w:val="Emphasis"/>
                <w:rFonts w:asciiTheme="minorHAnsi" w:hAnsiTheme="minorHAnsi" w:cstheme="minorHAnsi"/>
                <w:i w:val="0"/>
                <w:iCs w:val="0"/>
              </w:rPr>
            </w:pP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17.</w:t>
            </w:r>
            <w:r w:rsidR="007D2C66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4</w:t>
            </w:r>
            <w:r w:rsidRPr="004C0107"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0</w:t>
            </w:r>
          </w:p>
        </w:tc>
        <w:tc>
          <w:tcPr>
            <w:tcW w:w="5942" w:type="dxa"/>
          </w:tcPr>
          <w:p w14:paraId="375ABCBF" w14:textId="1067D992" w:rsidR="00ED19A0" w:rsidRPr="004C0107" w:rsidRDefault="004D752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9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 MODERA CHRYS CHRYSTELLO</w:t>
            </w:r>
          </w:p>
          <w:p w14:paraId="5171CAD7" w14:textId="25B1943E" w:rsidR="00ED19A0" w:rsidRPr="004C0107" w:rsidRDefault="007D2C6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9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</w:t>
            </w:r>
            <w:r w:rsidR="00926AA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 CAROLINA CORDEIRO “AUTOBIOGRAFIA DE JOSÉ LUÍS PEIXOTO” </w:t>
            </w:r>
          </w:p>
          <w:p w14:paraId="11C4B340" w14:textId="568BB35C" w:rsidR="00ED19A0" w:rsidRPr="004C0107" w:rsidRDefault="007D2C6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9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</w:t>
            </w:r>
            <w:r w:rsidR="00926AA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2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 PEDRO PAULO CÂMARA “CÔRTES-RODRIGUES” </w:t>
            </w:r>
          </w:p>
          <w:p w14:paraId="421D55C6" w14:textId="0A9BEBB9" w:rsidR="00926AA1" w:rsidRPr="004C0107" w:rsidRDefault="007D2C66" w:rsidP="00926AA1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9</w:t>
            </w:r>
            <w:r w:rsidR="00926AA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3. LUÍS FILIPE SARMENTO</w:t>
            </w:r>
          </w:p>
          <w:p w14:paraId="13E4B8DE" w14:textId="40F0B16A" w:rsidR="00926AA1" w:rsidRPr="004C0107" w:rsidRDefault="007D2C6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9</w:t>
            </w:r>
            <w:r w:rsidR="00926AA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.4. PEDRO ALMEIDA MAIA “ILHAMÉRICA”</w:t>
            </w:r>
          </w:p>
        </w:tc>
      </w:tr>
      <w:tr w:rsidR="00ED19A0" w:rsidRPr="004C0107" w14:paraId="27974C65" w14:textId="77777777" w:rsidTr="004D7526">
        <w:tc>
          <w:tcPr>
            <w:tcW w:w="721" w:type="dxa"/>
          </w:tcPr>
          <w:p w14:paraId="59E413BA" w14:textId="37FD01BA" w:rsidR="00ED19A0" w:rsidRPr="004C0107" w:rsidRDefault="007D2C66" w:rsidP="00ED19A0">
            <w:pPr>
              <w:pStyle w:val="NoSpacing"/>
              <w:rPr>
                <w:rStyle w:val="Emphasis"/>
                <w:rFonts w:asciiTheme="minorHAnsi" w:hAnsiTheme="minorHAnsi" w:cstheme="minorHAnsi"/>
                <w:i w:val="0"/>
                <w:iCs w:val="0"/>
              </w:rPr>
            </w:pPr>
            <w:r>
              <w:rPr>
                <w:rStyle w:val="Emphasis"/>
                <w:rFonts w:asciiTheme="minorHAnsi" w:hAnsiTheme="minorHAnsi" w:cstheme="minorHAnsi"/>
                <w:i w:val="0"/>
                <w:iCs w:val="0"/>
              </w:rPr>
              <w:t>18.00</w:t>
            </w:r>
          </w:p>
        </w:tc>
        <w:tc>
          <w:tcPr>
            <w:tcW w:w="5942" w:type="dxa"/>
          </w:tcPr>
          <w:p w14:paraId="1DD5A13C" w14:textId="1B3C0981" w:rsidR="00ED19A0" w:rsidRPr="004C0107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DEBATE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hyperlink r:id="rId25" w:history="1">
              <w:r w:rsidR="007D2C66" w:rsidRPr="007D2C66">
                <w:rPr>
                  <w:rStyle w:val="Hyperlink"/>
                  <w:rFonts w:asciiTheme="minorHAnsi" w:hAnsiTheme="minorHAnsi"/>
                  <w:sz w:val="20"/>
                  <w:szCs w:val="20"/>
                </w:rPr>
                <w:t>vídeo na pausa</w:t>
              </w:r>
            </w:hyperlink>
          </w:p>
        </w:tc>
      </w:tr>
      <w:tr w:rsidR="00ED19A0" w:rsidRPr="004C0107" w14:paraId="68C377B3" w14:textId="77777777" w:rsidTr="004D7526">
        <w:tc>
          <w:tcPr>
            <w:tcW w:w="721" w:type="dxa"/>
          </w:tcPr>
          <w:p w14:paraId="7E704789" w14:textId="148B9A58" w:rsidR="00ED19A0" w:rsidRPr="004C0107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</w:t>
            </w:r>
            <w:r w:rsidR="00926AA1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8.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5</w:t>
            </w:r>
          </w:p>
          <w:p w14:paraId="3BD379A5" w14:textId="6A83BC77" w:rsidR="00ED19A0" w:rsidRPr="004C0107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8.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30</w:t>
            </w:r>
          </w:p>
        </w:tc>
        <w:tc>
          <w:tcPr>
            <w:tcW w:w="5942" w:type="dxa"/>
          </w:tcPr>
          <w:p w14:paraId="2BE504CD" w14:textId="0F2F9E8E" w:rsidR="00ED19A0" w:rsidRPr="004C0107" w:rsidRDefault="004D7526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Sessão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</w:t>
            </w:r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>10</w:t>
            </w:r>
            <w:r w:rsidR="00ED19A0"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. MÚSICA DE BELMONTE 2 </w:t>
            </w:r>
            <w:hyperlink r:id="rId26" w:history="1">
              <w:r w:rsidR="00ED19A0" w:rsidRPr="004C0107">
                <w:rPr>
                  <w:rStyle w:val="Emphasis"/>
                  <w:rFonts w:asciiTheme="minorHAnsi" w:hAnsiTheme="minorHAnsi"/>
                  <w:i w:val="0"/>
                  <w:iCs w:val="0"/>
                  <w:sz w:val="20"/>
                  <w:szCs w:val="20"/>
                </w:rPr>
                <w:t>JOANA CARVALHO</w:t>
              </w:r>
            </w:hyperlink>
            <w:r w:rsidR="007D2C66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 ao vivo</w:t>
            </w:r>
          </w:p>
          <w:p w14:paraId="3AEE7320" w14:textId="11694816" w:rsidR="00ED19A0" w:rsidRPr="004C0107" w:rsidRDefault="00ED19A0" w:rsidP="00ED19A0">
            <w:pPr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</w:pPr>
            <w:r w:rsidRPr="004C0107">
              <w:rPr>
                <w:rStyle w:val="Emphasis"/>
                <w:rFonts w:asciiTheme="minorHAnsi" w:hAnsiTheme="minorHAnsi"/>
                <w:i w:val="0"/>
                <w:iCs w:val="0"/>
                <w:sz w:val="20"/>
                <w:szCs w:val="20"/>
              </w:rPr>
              <w:t xml:space="preserve">CONCLUSÃO CHRYS E JOAQUIM COSTA - ENCERRAMENTO </w:t>
            </w:r>
          </w:p>
        </w:tc>
      </w:tr>
      <w:tr w:rsidR="00996DDC" w:rsidRPr="009D0328" w14:paraId="7B2068B6" w14:textId="77777777" w:rsidTr="004D7526">
        <w:tc>
          <w:tcPr>
            <w:tcW w:w="6663" w:type="dxa"/>
            <w:gridSpan w:val="2"/>
          </w:tcPr>
          <w:p w14:paraId="48C5A448" w14:textId="77777777" w:rsidR="004D7526" w:rsidRDefault="004D7526" w:rsidP="004D7526">
            <w:pPr>
              <w:rPr>
                <w:rStyle w:val="Emphasis"/>
                <w:rFonts w:asciiTheme="minorHAnsi" w:hAnsiTheme="minorHAnsi"/>
                <w:i w:val="0"/>
                <w:iCs w:val="0"/>
                <w:sz w:val="28"/>
                <w:szCs w:val="28"/>
              </w:rPr>
            </w:pPr>
            <w:r w:rsidRPr="004D7526">
              <w:rPr>
                <w:rStyle w:val="Emphasis"/>
                <w:rFonts w:asciiTheme="minorHAnsi" w:hAnsiTheme="minorHAnsi"/>
                <w:i w:val="0"/>
                <w:iCs w:val="0"/>
                <w:sz w:val="28"/>
                <w:szCs w:val="28"/>
              </w:rPr>
              <w:t xml:space="preserve">HORÁRIO  33º colóquio da lusofonia </w:t>
            </w:r>
          </w:p>
          <w:p w14:paraId="4E856533" w14:textId="51B285D9" w:rsidR="00996DDC" w:rsidRPr="004D7526" w:rsidRDefault="004D7526" w:rsidP="004D7526">
            <w:pPr>
              <w:rPr>
                <w:rFonts w:asciiTheme="minorHAnsi" w:hAnsiTheme="minorHAnsi"/>
                <w:bCs/>
                <w:color w:val="FF0000"/>
              </w:rPr>
            </w:pPr>
            <w:r w:rsidRPr="004D7526">
              <w:rPr>
                <w:rStyle w:val="Emphasis"/>
                <w:rFonts w:asciiTheme="minorHAnsi" w:hAnsiTheme="minorHAnsi"/>
                <w:i w:val="0"/>
                <w:iCs w:val="0"/>
                <w:sz w:val="28"/>
                <w:szCs w:val="28"/>
              </w:rPr>
              <w:t>9-10 abril 2021 Belmonte</w:t>
            </w:r>
            <w:r w:rsidRPr="00F5616C">
              <w:rPr>
                <w:rStyle w:val="Emphasis"/>
                <w:rFonts w:asciiTheme="minorHAnsi" w:hAnsiTheme="minorHAnsi"/>
                <w:i w:val="0"/>
                <w:iCs w:val="0"/>
              </w:rPr>
              <w:t xml:space="preserve"> </w:t>
            </w:r>
            <w:r w:rsidRPr="00F5616C">
              <w:rPr>
                <w:rStyle w:val="Strong"/>
                <w:rFonts w:asciiTheme="minorHAnsi" w:hAnsiTheme="minorHAnsi"/>
                <w:i w:val="0"/>
                <w:sz w:val="18"/>
              </w:rPr>
              <w:t>PLATAFORMA ZOOM</w:t>
            </w:r>
          </w:p>
          <w:p w14:paraId="434E64C9" w14:textId="77777777" w:rsidR="00996DDC" w:rsidRDefault="000E24CA" w:rsidP="00583025">
            <w:pPr>
              <w:pStyle w:val="Heading1"/>
              <w:outlineLvl w:val="0"/>
              <w:rPr>
                <w:color w:val="232333"/>
              </w:rPr>
            </w:pPr>
            <w:hyperlink r:id="rId27" w:history="1">
              <w:r w:rsidR="00996DDC" w:rsidRPr="00996DDC">
                <w:rPr>
                  <w:rStyle w:val="Hyperlink"/>
                  <w:rFonts w:ascii="Arial Narrow" w:hAnsi="Arial Narrow"/>
                </w:rPr>
                <w:t>https://us04web.zoom.us/j/73291786228?pwd=VGdscFp3aU10bVJ0L1RkOWJSZ2VnUT09</w:t>
              </w:r>
            </w:hyperlink>
            <w:r w:rsidR="00996DDC" w:rsidRPr="00996DDC">
              <w:rPr>
                <w:color w:val="232333"/>
              </w:rPr>
              <w:t xml:space="preserve">    </w:t>
            </w:r>
          </w:p>
          <w:p w14:paraId="6E8839DB" w14:textId="317D47B1" w:rsidR="004D7526" w:rsidRPr="00996DDC" w:rsidRDefault="004D7526" w:rsidP="00583025">
            <w:pPr>
              <w:pStyle w:val="Heading1"/>
              <w:outlineLvl w:val="0"/>
              <w:rPr>
                <w:rFonts w:ascii="Times New Roman" w:hAnsi="Times New Roman" w:cs="Times New Roman"/>
              </w:rPr>
            </w:pPr>
            <w:r w:rsidRPr="00996DDC">
              <w:t xml:space="preserve">transmissão em </w:t>
            </w:r>
            <w:hyperlink r:id="rId28" w:history="1">
              <w:r w:rsidRPr="00996DDC">
                <w:rPr>
                  <w:rStyle w:val="Hyperlink"/>
                </w:rPr>
                <w:t>https://www.facebook.com/lusofonias.aicl</w:t>
              </w:r>
            </w:hyperlink>
          </w:p>
        </w:tc>
      </w:tr>
    </w:tbl>
    <w:p w14:paraId="21790F52" w14:textId="411A4D2D" w:rsidR="00374F58" w:rsidRPr="004C0107" w:rsidRDefault="00374F58" w:rsidP="00996DDC">
      <w:pPr>
        <w:rPr>
          <w:rStyle w:val="Emphasis"/>
          <w:rFonts w:asciiTheme="minorHAnsi" w:hAnsiTheme="minorHAnsi"/>
          <w:i w:val="0"/>
          <w:iCs w:val="0"/>
          <w:sz w:val="20"/>
          <w:szCs w:val="20"/>
        </w:rPr>
      </w:pPr>
    </w:p>
    <w:sectPr w:rsidR="00374F58" w:rsidRPr="004C0107" w:rsidSect="002D57C6">
      <w:pgSz w:w="16838" w:h="11906" w:orient="landscape" w:code="9"/>
      <w:pgMar w:top="720" w:right="720" w:bottom="720" w:left="720" w:header="0" w:footer="0" w:gutter="0"/>
      <w:cols w:num="2" w:space="14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7A328" w14:textId="77777777" w:rsidR="000E24CA" w:rsidRDefault="000E24CA" w:rsidP="00681718">
      <w:r>
        <w:separator/>
      </w:r>
    </w:p>
  </w:endnote>
  <w:endnote w:type="continuationSeparator" w:id="0">
    <w:p w14:paraId="37822B33" w14:textId="77777777" w:rsidR="000E24CA" w:rsidRDefault="000E24CA" w:rsidP="00681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DEFC31" w14:textId="77777777" w:rsidR="000E24CA" w:rsidRDefault="000E24CA" w:rsidP="00681718">
      <w:r>
        <w:separator/>
      </w:r>
    </w:p>
  </w:footnote>
  <w:footnote w:type="continuationSeparator" w:id="0">
    <w:p w14:paraId="1AA27F23" w14:textId="77777777" w:rsidR="000E24CA" w:rsidRDefault="000E24CA" w:rsidP="00681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276D9"/>
    <w:multiLevelType w:val="hybridMultilevel"/>
    <w:tmpl w:val="6ABC3F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activeWritingStyle w:appName="MSWord" w:lang="pt-PT" w:vendorID="13" w:dllVersion="513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IxMDaxMDE3MLNU0lEKTi0uzszPAykwMa4FAB/oTxItAAAA"/>
  </w:docVars>
  <w:rsids>
    <w:rsidRoot w:val="006E4883"/>
    <w:rsid w:val="000071BB"/>
    <w:rsid w:val="00010541"/>
    <w:rsid w:val="00010F1C"/>
    <w:rsid w:val="000256A1"/>
    <w:rsid w:val="000407FA"/>
    <w:rsid w:val="00041269"/>
    <w:rsid w:val="000435FF"/>
    <w:rsid w:val="000437B1"/>
    <w:rsid w:val="0004751B"/>
    <w:rsid w:val="00051A9D"/>
    <w:rsid w:val="00057BFC"/>
    <w:rsid w:val="00074B76"/>
    <w:rsid w:val="00075768"/>
    <w:rsid w:val="00086337"/>
    <w:rsid w:val="00087849"/>
    <w:rsid w:val="000A34B7"/>
    <w:rsid w:val="000A374A"/>
    <w:rsid w:val="000B44BB"/>
    <w:rsid w:val="000B7067"/>
    <w:rsid w:val="000B7227"/>
    <w:rsid w:val="000C0FFE"/>
    <w:rsid w:val="000C222D"/>
    <w:rsid w:val="000C65B2"/>
    <w:rsid w:val="000C6F0A"/>
    <w:rsid w:val="000D442A"/>
    <w:rsid w:val="000D455E"/>
    <w:rsid w:val="000E24CA"/>
    <w:rsid w:val="000F74D4"/>
    <w:rsid w:val="0010722F"/>
    <w:rsid w:val="00116DB9"/>
    <w:rsid w:val="0012339B"/>
    <w:rsid w:val="00130028"/>
    <w:rsid w:val="00130C58"/>
    <w:rsid w:val="0013362F"/>
    <w:rsid w:val="001375E2"/>
    <w:rsid w:val="00140398"/>
    <w:rsid w:val="00144A1A"/>
    <w:rsid w:val="00147688"/>
    <w:rsid w:val="00151EE0"/>
    <w:rsid w:val="00153AF4"/>
    <w:rsid w:val="0016015F"/>
    <w:rsid w:val="001607EF"/>
    <w:rsid w:val="00161A2D"/>
    <w:rsid w:val="00162F6F"/>
    <w:rsid w:val="0017083F"/>
    <w:rsid w:val="001807BE"/>
    <w:rsid w:val="00183364"/>
    <w:rsid w:val="001841FC"/>
    <w:rsid w:val="00186FA2"/>
    <w:rsid w:val="00197505"/>
    <w:rsid w:val="001A6A58"/>
    <w:rsid w:val="001B1662"/>
    <w:rsid w:val="001C2F36"/>
    <w:rsid w:val="001C31D6"/>
    <w:rsid w:val="001C31D7"/>
    <w:rsid w:val="001D3AF0"/>
    <w:rsid w:val="001D714D"/>
    <w:rsid w:val="001E1FF9"/>
    <w:rsid w:val="001E50BA"/>
    <w:rsid w:val="001F0E4A"/>
    <w:rsid w:val="001F1A04"/>
    <w:rsid w:val="001F5807"/>
    <w:rsid w:val="00214824"/>
    <w:rsid w:val="0021515B"/>
    <w:rsid w:val="00217C2F"/>
    <w:rsid w:val="00224A11"/>
    <w:rsid w:val="00247849"/>
    <w:rsid w:val="002571F1"/>
    <w:rsid w:val="002665C9"/>
    <w:rsid w:val="00290F89"/>
    <w:rsid w:val="00293025"/>
    <w:rsid w:val="002940F3"/>
    <w:rsid w:val="00294223"/>
    <w:rsid w:val="0029605D"/>
    <w:rsid w:val="002977D5"/>
    <w:rsid w:val="002A0680"/>
    <w:rsid w:val="002A57EA"/>
    <w:rsid w:val="002B0CE3"/>
    <w:rsid w:val="002C37E8"/>
    <w:rsid w:val="002D1792"/>
    <w:rsid w:val="002D57C6"/>
    <w:rsid w:val="002D7802"/>
    <w:rsid w:val="002E262A"/>
    <w:rsid w:val="002E63D8"/>
    <w:rsid w:val="00306DC4"/>
    <w:rsid w:val="003078B7"/>
    <w:rsid w:val="00314E95"/>
    <w:rsid w:val="003228EE"/>
    <w:rsid w:val="00336D2A"/>
    <w:rsid w:val="0034345C"/>
    <w:rsid w:val="00343B62"/>
    <w:rsid w:val="00367C68"/>
    <w:rsid w:val="00374F58"/>
    <w:rsid w:val="0039620B"/>
    <w:rsid w:val="003A35F0"/>
    <w:rsid w:val="003A65BA"/>
    <w:rsid w:val="003B1228"/>
    <w:rsid w:val="003B2DDE"/>
    <w:rsid w:val="003C3DA5"/>
    <w:rsid w:val="003C6D6D"/>
    <w:rsid w:val="003D013A"/>
    <w:rsid w:val="003D2B40"/>
    <w:rsid w:val="003F58B0"/>
    <w:rsid w:val="003F746A"/>
    <w:rsid w:val="0040427F"/>
    <w:rsid w:val="0040542B"/>
    <w:rsid w:val="00405F95"/>
    <w:rsid w:val="00420DC6"/>
    <w:rsid w:val="0042188A"/>
    <w:rsid w:val="00427972"/>
    <w:rsid w:val="004371F0"/>
    <w:rsid w:val="004426B4"/>
    <w:rsid w:val="0044606E"/>
    <w:rsid w:val="0045006F"/>
    <w:rsid w:val="00452598"/>
    <w:rsid w:val="00452D5F"/>
    <w:rsid w:val="0045747D"/>
    <w:rsid w:val="004742F7"/>
    <w:rsid w:val="004C0107"/>
    <w:rsid w:val="004D2B4D"/>
    <w:rsid w:val="004D6590"/>
    <w:rsid w:val="004D7526"/>
    <w:rsid w:val="004E6E14"/>
    <w:rsid w:val="004F230F"/>
    <w:rsid w:val="004F6BF5"/>
    <w:rsid w:val="005039ED"/>
    <w:rsid w:val="00550214"/>
    <w:rsid w:val="00551A22"/>
    <w:rsid w:val="00566779"/>
    <w:rsid w:val="005811EE"/>
    <w:rsid w:val="00585B9F"/>
    <w:rsid w:val="00591F08"/>
    <w:rsid w:val="005964C0"/>
    <w:rsid w:val="005A28AB"/>
    <w:rsid w:val="005A3F87"/>
    <w:rsid w:val="005A5279"/>
    <w:rsid w:val="005B3A26"/>
    <w:rsid w:val="005B776C"/>
    <w:rsid w:val="005D0167"/>
    <w:rsid w:val="005D3209"/>
    <w:rsid w:val="005E0774"/>
    <w:rsid w:val="005E4909"/>
    <w:rsid w:val="005E7DD2"/>
    <w:rsid w:val="005F67CA"/>
    <w:rsid w:val="005F6F6D"/>
    <w:rsid w:val="006022B2"/>
    <w:rsid w:val="0060597C"/>
    <w:rsid w:val="006059C2"/>
    <w:rsid w:val="006107E4"/>
    <w:rsid w:val="006248BF"/>
    <w:rsid w:val="00626BDF"/>
    <w:rsid w:val="0063605E"/>
    <w:rsid w:val="0063727C"/>
    <w:rsid w:val="00640007"/>
    <w:rsid w:val="0066571D"/>
    <w:rsid w:val="00681718"/>
    <w:rsid w:val="006843CA"/>
    <w:rsid w:val="00692AF7"/>
    <w:rsid w:val="0069540D"/>
    <w:rsid w:val="006974ED"/>
    <w:rsid w:val="006A2BD1"/>
    <w:rsid w:val="006A4A15"/>
    <w:rsid w:val="006A4E51"/>
    <w:rsid w:val="006B41B7"/>
    <w:rsid w:val="006C7887"/>
    <w:rsid w:val="006D75E9"/>
    <w:rsid w:val="006E3D52"/>
    <w:rsid w:val="006E3EEE"/>
    <w:rsid w:val="006E4883"/>
    <w:rsid w:val="006E512A"/>
    <w:rsid w:val="006F4548"/>
    <w:rsid w:val="00703A3E"/>
    <w:rsid w:val="007065BC"/>
    <w:rsid w:val="00715D88"/>
    <w:rsid w:val="00716B77"/>
    <w:rsid w:val="007173FC"/>
    <w:rsid w:val="00723A14"/>
    <w:rsid w:val="007278C2"/>
    <w:rsid w:val="007312A5"/>
    <w:rsid w:val="00734022"/>
    <w:rsid w:val="00735D61"/>
    <w:rsid w:val="007408EB"/>
    <w:rsid w:val="007465D5"/>
    <w:rsid w:val="007507C4"/>
    <w:rsid w:val="007529ED"/>
    <w:rsid w:val="00780E2E"/>
    <w:rsid w:val="007A26F1"/>
    <w:rsid w:val="007B120D"/>
    <w:rsid w:val="007B7755"/>
    <w:rsid w:val="007C53B8"/>
    <w:rsid w:val="007C5CA6"/>
    <w:rsid w:val="007C778D"/>
    <w:rsid w:val="007D0A7D"/>
    <w:rsid w:val="007D1490"/>
    <w:rsid w:val="007D2C66"/>
    <w:rsid w:val="007D7A19"/>
    <w:rsid w:val="007E46A7"/>
    <w:rsid w:val="00812793"/>
    <w:rsid w:val="00822462"/>
    <w:rsid w:val="00835C6D"/>
    <w:rsid w:val="00842B0B"/>
    <w:rsid w:val="00842D53"/>
    <w:rsid w:val="00843093"/>
    <w:rsid w:val="00847700"/>
    <w:rsid w:val="008502B8"/>
    <w:rsid w:val="008579B1"/>
    <w:rsid w:val="0087344E"/>
    <w:rsid w:val="00873803"/>
    <w:rsid w:val="00873C29"/>
    <w:rsid w:val="00882F2F"/>
    <w:rsid w:val="0089784E"/>
    <w:rsid w:val="008A0BB4"/>
    <w:rsid w:val="008A1F2D"/>
    <w:rsid w:val="008A42FE"/>
    <w:rsid w:val="008A62EB"/>
    <w:rsid w:val="008B135B"/>
    <w:rsid w:val="008C1296"/>
    <w:rsid w:val="008C6DB0"/>
    <w:rsid w:val="008D17A6"/>
    <w:rsid w:val="008D2466"/>
    <w:rsid w:val="008F2F59"/>
    <w:rsid w:val="008F4181"/>
    <w:rsid w:val="00900FF9"/>
    <w:rsid w:val="009014AD"/>
    <w:rsid w:val="009032DF"/>
    <w:rsid w:val="009144B6"/>
    <w:rsid w:val="0092004D"/>
    <w:rsid w:val="00926AA1"/>
    <w:rsid w:val="0092777D"/>
    <w:rsid w:val="00934A15"/>
    <w:rsid w:val="00942E3F"/>
    <w:rsid w:val="00943667"/>
    <w:rsid w:val="00952D9D"/>
    <w:rsid w:val="00954E58"/>
    <w:rsid w:val="00955623"/>
    <w:rsid w:val="00972321"/>
    <w:rsid w:val="0097544C"/>
    <w:rsid w:val="00992A75"/>
    <w:rsid w:val="00996DDC"/>
    <w:rsid w:val="009A1C5C"/>
    <w:rsid w:val="009A6507"/>
    <w:rsid w:val="009C398F"/>
    <w:rsid w:val="009C75D7"/>
    <w:rsid w:val="009D0328"/>
    <w:rsid w:val="009D249F"/>
    <w:rsid w:val="009D3C4A"/>
    <w:rsid w:val="009D6582"/>
    <w:rsid w:val="009D6E71"/>
    <w:rsid w:val="009E79D7"/>
    <w:rsid w:val="009F0A9C"/>
    <w:rsid w:val="009F357C"/>
    <w:rsid w:val="00A02E17"/>
    <w:rsid w:val="00A1197F"/>
    <w:rsid w:val="00A209BB"/>
    <w:rsid w:val="00A21B51"/>
    <w:rsid w:val="00A34B55"/>
    <w:rsid w:val="00A379BC"/>
    <w:rsid w:val="00A45D06"/>
    <w:rsid w:val="00A50192"/>
    <w:rsid w:val="00A7005C"/>
    <w:rsid w:val="00A82732"/>
    <w:rsid w:val="00A82A6C"/>
    <w:rsid w:val="00A861C1"/>
    <w:rsid w:val="00A959D9"/>
    <w:rsid w:val="00AA3A19"/>
    <w:rsid w:val="00AA4A87"/>
    <w:rsid w:val="00AE0FC1"/>
    <w:rsid w:val="00AE2F3B"/>
    <w:rsid w:val="00AE5C63"/>
    <w:rsid w:val="00AE5E81"/>
    <w:rsid w:val="00B01899"/>
    <w:rsid w:val="00B05376"/>
    <w:rsid w:val="00B077E2"/>
    <w:rsid w:val="00B111C0"/>
    <w:rsid w:val="00B11D62"/>
    <w:rsid w:val="00B138CB"/>
    <w:rsid w:val="00B13EA9"/>
    <w:rsid w:val="00B14F4B"/>
    <w:rsid w:val="00B21125"/>
    <w:rsid w:val="00B4349B"/>
    <w:rsid w:val="00B4370F"/>
    <w:rsid w:val="00B515DB"/>
    <w:rsid w:val="00B60781"/>
    <w:rsid w:val="00B64126"/>
    <w:rsid w:val="00B6762F"/>
    <w:rsid w:val="00B80605"/>
    <w:rsid w:val="00B85ACB"/>
    <w:rsid w:val="00B86B86"/>
    <w:rsid w:val="00BA4919"/>
    <w:rsid w:val="00BD7AD5"/>
    <w:rsid w:val="00BF48F8"/>
    <w:rsid w:val="00C0564F"/>
    <w:rsid w:val="00C06179"/>
    <w:rsid w:val="00C13CD0"/>
    <w:rsid w:val="00C16F35"/>
    <w:rsid w:val="00C22BF4"/>
    <w:rsid w:val="00C33130"/>
    <w:rsid w:val="00C34E6F"/>
    <w:rsid w:val="00C3586B"/>
    <w:rsid w:val="00C42B6C"/>
    <w:rsid w:val="00C42C6E"/>
    <w:rsid w:val="00C434F8"/>
    <w:rsid w:val="00C45CDB"/>
    <w:rsid w:val="00C61181"/>
    <w:rsid w:val="00C765DF"/>
    <w:rsid w:val="00C87225"/>
    <w:rsid w:val="00C9225A"/>
    <w:rsid w:val="00C92EB9"/>
    <w:rsid w:val="00C93317"/>
    <w:rsid w:val="00CA1D19"/>
    <w:rsid w:val="00CB34EF"/>
    <w:rsid w:val="00CB7B61"/>
    <w:rsid w:val="00CC063B"/>
    <w:rsid w:val="00CC36C0"/>
    <w:rsid w:val="00CC3A85"/>
    <w:rsid w:val="00CD2769"/>
    <w:rsid w:val="00CD4310"/>
    <w:rsid w:val="00CE010E"/>
    <w:rsid w:val="00CF37D7"/>
    <w:rsid w:val="00D01F18"/>
    <w:rsid w:val="00D055CB"/>
    <w:rsid w:val="00D060C1"/>
    <w:rsid w:val="00D304A6"/>
    <w:rsid w:val="00D32859"/>
    <w:rsid w:val="00D379A3"/>
    <w:rsid w:val="00D455A3"/>
    <w:rsid w:val="00D45D73"/>
    <w:rsid w:val="00D62E86"/>
    <w:rsid w:val="00D728AF"/>
    <w:rsid w:val="00D84C00"/>
    <w:rsid w:val="00D86CF8"/>
    <w:rsid w:val="00D90046"/>
    <w:rsid w:val="00DA69DC"/>
    <w:rsid w:val="00DB0556"/>
    <w:rsid w:val="00DB2C6A"/>
    <w:rsid w:val="00DB3D88"/>
    <w:rsid w:val="00DB7760"/>
    <w:rsid w:val="00DE027C"/>
    <w:rsid w:val="00DE66BD"/>
    <w:rsid w:val="00E0205C"/>
    <w:rsid w:val="00E05574"/>
    <w:rsid w:val="00E11AEB"/>
    <w:rsid w:val="00E20DD0"/>
    <w:rsid w:val="00E21D0E"/>
    <w:rsid w:val="00E2393E"/>
    <w:rsid w:val="00E377EC"/>
    <w:rsid w:val="00E42145"/>
    <w:rsid w:val="00E44A01"/>
    <w:rsid w:val="00E51F25"/>
    <w:rsid w:val="00E63974"/>
    <w:rsid w:val="00E826EB"/>
    <w:rsid w:val="00E90C8A"/>
    <w:rsid w:val="00E95CCA"/>
    <w:rsid w:val="00EB408B"/>
    <w:rsid w:val="00EB77A7"/>
    <w:rsid w:val="00EC2FE2"/>
    <w:rsid w:val="00ED19A0"/>
    <w:rsid w:val="00EE10D7"/>
    <w:rsid w:val="00EE3E88"/>
    <w:rsid w:val="00EE6E47"/>
    <w:rsid w:val="00EF0C82"/>
    <w:rsid w:val="00EF1652"/>
    <w:rsid w:val="00F22412"/>
    <w:rsid w:val="00F30124"/>
    <w:rsid w:val="00F32551"/>
    <w:rsid w:val="00F35C7F"/>
    <w:rsid w:val="00F3683E"/>
    <w:rsid w:val="00F4242F"/>
    <w:rsid w:val="00F45133"/>
    <w:rsid w:val="00F46C1F"/>
    <w:rsid w:val="00F5616C"/>
    <w:rsid w:val="00F579F6"/>
    <w:rsid w:val="00F805E9"/>
    <w:rsid w:val="00FA656E"/>
    <w:rsid w:val="00FA6BA7"/>
    <w:rsid w:val="00FC6946"/>
    <w:rsid w:val="00FC7846"/>
    <w:rsid w:val="00FE0739"/>
    <w:rsid w:val="00FF3BF1"/>
    <w:rsid w:val="00FF7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791F0F"/>
  <w15:chartTrackingRefBased/>
  <w15:docId w15:val="{2293AD49-AB29-41D8-BDF4-2BDEA712E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718"/>
    <w:pPr>
      <w:spacing w:after="0" w:line="240" w:lineRule="auto"/>
      <w:jc w:val="both"/>
    </w:pPr>
    <w:rPr>
      <w:rFonts w:ascii="Century Gothic" w:eastAsia="Times New Roman" w:hAnsi="Century Gothic" w:cstheme="minorHAnsi"/>
      <w:b/>
      <w:sz w:val="18"/>
      <w:szCs w:val="18"/>
      <w:lang w:val="pt-PT"/>
    </w:rPr>
  </w:style>
  <w:style w:type="paragraph" w:styleId="Heading1">
    <w:name w:val="heading 1"/>
    <w:basedOn w:val="Normal"/>
    <w:link w:val="Heading1Char"/>
    <w:autoRedefine/>
    <w:qFormat/>
    <w:rsid w:val="00D90046"/>
    <w:pPr>
      <w:keepNext/>
      <w:outlineLvl w:val="0"/>
    </w:pPr>
    <w:rPr>
      <w:rFonts w:ascii="Helvetica" w:hAnsi="Helvetica" w:cs="Helvetica"/>
      <w:b w:val="0"/>
      <w:caps/>
      <w:color w:val="FF0000"/>
      <w:kern w:val="28"/>
      <w:sz w:val="16"/>
      <w:szCs w:val="16"/>
      <w:shd w:val="clear" w:color="auto" w:fill="FFFFFF"/>
    </w:rPr>
  </w:style>
  <w:style w:type="paragraph" w:styleId="Heading2">
    <w:name w:val="heading 2"/>
    <w:basedOn w:val="Normal"/>
    <w:next w:val="BodyText"/>
    <w:link w:val="Heading2Char"/>
    <w:qFormat/>
    <w:rsid w:val="006E4883"/>
    <w:pPr>
      <w:keepNext/>
      <w:keepLines/>
      <w:pBdr>
        <w:bottom w:val="single" w:sz="6" w:space="1" w:color="auto"/>
      </w:pBdr>
      <w:spacing w:after="60" w:line="240" w:lineRule="exact"/>
      <w:outlineLvl w:val="1"/>
    </w:pPr>
    <w:rPr>
      <w:caps/>
      <w:spacing w:val="-5"/>
      <w:kern w:val="28"/>
      <w:sz w:val="28"/>
    </w:rPr>
  </w:style>
  <w:style w:type="paragraph" w:styleId="Heading3">
    <w:name w:val="heading 3"/>
    <w:basedOn w:val="Normal"/>
    <w:next w:val="Normal"/>
    <w:link w:val="Heading3Char"/>
    <w:qFormat/>
    <w:rsid w:val="006E4883"/>
    <w:pPr>
      <w:keepNext/>
      <w:keepLines/>
      <w:widowControl w:val="0"/>
      <w:pBdr>
        <w:top w:val="single" w:sz="6" w:space="9" w:color="FFFFFF"/>
        <w:left w:val="single" w:sz="6" w:space="9" w:color="FFFFFF"/>
        <w:bottom w:val="single" w:sz="6" w:space="9" w:color="FFFFFF"/>
        <w:right w:val="single" w:sz="6" w:space="9" w:color="FFFFFF"/>
      </w:pBdr>
      <w:shd w:val="thinReverseDiagStripe" w:color="auto" w:fill="auto"/>
      <w:spacing w:before="60" w:after="60"/>
      <w:ind w:left="180" w:right="180"/>
      <w:jc w:val="center"/>
      <w:outlineLvl w:val="2"/>
    </w:pPr>
    <w:rPr>
      <w:rFonts w:ascii="Arial Black" w:hAnsi="Arial Black"/>
      <w:b w:val="0"/>
      <w:spacing w:val="-10"/>
      <w:sz w:val="28"/>
    </w:rPr>
  </w:style>
  <w:style w:type="paragraph" w:styleId="Heading4">
    <w:name w:val="heading 4"/>
    <w:basedOn w:val="Normal"/>
    <w:next w:val="BodyText"/>
    <w:link w:val="Heading4Char"/>
    <w:qFormat/>
    <w:rsid w:val="006E4883"/>
    <w:pPr>
      <w:keepNext/>
      <w:keepLines/>
      <w:spacing w:before="60" w:after="60"/>
      <w:jc w:val="center"/>
      <w:outlineLvl w:val="3"/>
    </w:pPr>
    <w:rPr>
      <w:rFonts w:ascii="Arial Black" w:hAnsi="Arial Black"/>
      <w:sz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90046"/>
    <w:rPr>
      <w:rFonts w:ascii="Helvetica" w:eastAsia="Times New Roman" w:hAnsi="Helvetica" w:cs="Helvetica"/>
      <w:caps/>
      <w:color w:val="FF0000"/>
      <w:kern w:val="28"/>
      <w:sz w:val="16"/>
      <w:szCs w:val="16"/>
      <w:lang w:val="pt-PT"/>
    </w:rPr>
  </w:style>
  <w:style w:type="character" w:customStyle="1" w:styleId="Heading2Char">
    <w:name w:val="Heading 2 Char"/>
    <w:basedOn w:val="DefaultParagraphFont"/>
    <w:link w:val="Heading2"/>
    <w:rsid w:val="006E4883"/>
    <w:rPr>
      <w:rFonts w:ascii="Century Gothic" w:eastAsia="Times New Roman" w:hAnsi="Century Gothic" w:cs="Times New Roman"/>
      <w:caps/>
      <w:spacing w:val="-5"/>
      <w:kern w:val="28"/>
      <w:sz w:val="28"/>
      <w:szCs w:val="20"/>
      <w:lang w:val="pt-PT"/>
    </w:rPr>
  </w:style>
  <w:style w:type="character" w:customStyle="1" w:styleId="Heading3Char">
    <w:name w:val="Heading 3 Char"/>
    <w:basedOn w:val="DefaultParagraphFont"/>
    <w:link w:val="Heading3"/>
    <w:rsid w:val="006E4883"/>
    <w:rPr>
      <w:rFonts w:ascii="Arial Black" w:eastAsia="Times New Roman" w:hAnsi="Arial Black" w:cs="Times New Roman"/>
      <w:b/>
      <w:spacing w:val="-10"/>
      <w:sz w:val="28"/>
      <w:szCs w:val="20"/>
      <w:shd w:val="thinReverseDiagStripe" w:color="auto" w:fill="auto"/>
      <w:lang w:val="pt-PT"/>
    </w:rPr>
  </w:style>
  <w:style w:type="character" w:customStyle="1" w:styleId="Heading4Char">
    <w:name w:val="Heading 4 Char"/>
    <w:basedOn w:val="DefaultParagraphFont"/>
    <w:link w:val="Heading4"/>
    <w:rsid w:val="006E4883"/>
    <w:rPr>
      <w:rFonts w:ascii="Arial Black" w:eastAsia="Times New Roman" w:hAnsi="Arial Black" w:cs="Times New Roman"/>
      <w:sz w:val="15"/>
      <w:szCs w:val="20"/>
      <w:lang w:val="pt-PT"/>
    </w:rPr>
  </w:style>
  <w:style w:type="table" w:styleId="TableGrid">
    <w:name w:val="Table Grid"/>
    <w:basedOn w:val="TableNormal"/>
    <w:rsid w:val="006E4883"/>
    <w:pPr>
      <w:spacing w:after="0" w:line="240" w:lineRule="auto"/>
    </w:pPr>
    <w:rPr>
      <w:rFonts w:ascii="Calibri" w:eastAsia="Calibri" w:hAnsi="Calibri" w:cs="Times New Roman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E4883"/>
    <w:rPr>
      <w:color w:val="0000FF"/>
      <w:u w:val="single"/>
    </w:rPr>
  </w:style>
  <w:style w:type="character" w:styleId="Strong">
    <w:name w:val="Strong"/>
    <w:uiPriority w:val="22"/>
    <w:qFormat/>
    <w:rsid w:val="00C434F8"/>
    <w:rPr>
      <w:rFonts w:ascii="Calibri" w:hAnsi="Calibri"/>
      <w:bCs/>
      <w:i/>
      <w:color w:val="FF0000"/>
      <w:sz w:val="20"/>
    </w:rPr>
  </w:style>
  <w:style w:type="paragraph" w:styleId="NoSpacing">
    <w:name w:val="No Spacing"/>
    <w:autoRedefine/>
    <w:uiPriority w:val="1"/>
    <w:qFormat/>
    <w:rsid w:val="00C434F8"/>
    <w:pPr>
      <w:spacing w:after="0" w:line="240" w:lineRule="auto"/>
      <w:jc w:val="both"/>
    </w:pPr>
    <w:rPr>
      <w:rFonts w:ascii="Calibri" w:eastAsia="Times New Roman" w:hAnsi="Calibri" w:cs="Times New Roman"/>
      <w:b/>
      <w:sz w:val="20"/>
      <w:szCs w:val="20"/>
      <w:lang w:val="pt-PT" w:eastAsia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48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488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E48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4883"/>
    <w:rPr>
      <w:rFonts w:ascii="Century Gothic" w:eastAsia="Times New Roman" w:hAnsi="Century Gothic" w:cs="Times New Roman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883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883"/>
    <w:rPr>
      <w:rFonts w:ascii="Segoe UI" w:eastAsia="Times New Roman" w:hAnsi="Segoe UI" w:cs="Segoe UI"/>
      <w:sz w:val="18"/>
      <w:szCs w:val="18"/>
      <w:lang w:val="pt-PT"/>
    </w:rPr>
  </w:style>
  <w:style w:type="paragraph" w:styleId="Header">
    <w:name w:val="header"/>
    <w:basedOn w:val="Normal"/>
    <w:link w:val="HeaderChar"/>
    <w:uiPriority w:val="99"/>
    <w:unhideWhenUsed/>
    <w:rsid w:val="00EE3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E88"/>
    <w:rPr>
      <w:rFonts w:ascii="Century Gothic" w:eastAsia="Times New Roman" w:hAnsi="Century Gothic" w:cs="Times New Roman"/>
      <w:sz w:val="20"/>
      <w:szCs w:val="20"/>
      <w:lang w:val="pt-PT"/>
    </w:rPr>
  </w:style>
  <w:style w:type="paragraph" w:styleId="Footer">
    <w:name w:val="footer"/>
    <w:basedOn w:val="Normal"/>
    <w:link w:val="FooterChar"/>
    <w:uiPriority w:val="99"/>
    <w:unhideWhenUsed/>
    <w:rsid w:val="00EE3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E88"/>
    <w:rPr>
      <w:rFonts w:ascii="Century Gothic" w:eastAsia="Times New Roman" w:hAnsi="Century Gothic" w:cs="Times New Roman"/>
      <w:sz w:val="20"/>
      <w:szCs w:val="20"/>
      <w:lang w:val="pt-PT"/>
    </w:rPr>
  </w:style>
  <w:style w:type="paragraph" w:styleId="ListParagraph">
    <w:name w:val="List Paragraph"/>
    <w:basedOn w:val="Normal"/>
    <w:uiPriority w:val="34"/>
    <w:qFormat/>
    <w:rsid w:val="009F357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434F8"/>
    <w:rPr>
      <w:i/>
      <w:iCs/>
    </w:rPr>
  </w:style>
  <w:style w:type="paragraph" w:styleId="NormalWeb">
    <w:name w:val="Normal (Web)"/>
    <w:basedOn w:val="Normal"/>
    <w:uiPriority w:val="99"/>
    <w:unhideWhenUsed/>
    <w:rsid w:val="00B111C0"/>
    <w:pPr>
      <w:spacing w:before="100" w:beforeAutospacing="1" w:after="100" w:afterAutospacing="1"/>
      <w:jc w:val="left"/>
    </w:pPr>
    <w:rPr>
      <w:rFonts w:ascii="Times New Roman" w:hAnsi="Times New Roman" w:cs="Times New Roman"/>
      <w:b w:val="0"/>
      <w:sz w:val="24"/>
      <w:szCs w:val="24"/>
      <w:lang w:eastAsia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45006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D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6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9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4web.zoom.us/j/73291786228?pwd=VGdscFp3aU10bVJ0L1RkOWJSZ2VnUT09" TargetMode="External"/><Relationship Id="rId13" Type="http://schemas.openxmlformats.org/officeDocument/2006/relationships/hyperlink" Target="file:///C:\Users\AICL\Desktop\_A%20regie\3.%20intervalo%20Belmonte.mp4" TargetMode="External"/><Relationship Id="rId18" Type="http://schemas.openxmlformats.org/officeDocument/2006/relationships/hyperlink" Target="https://us04web.zoom.us/j/73291786228?pwd=VGdscFp3aU10bVJ0L1RkOWJSZ2VnUT09" TargetMode="External"/><Relationship Id="rId26" Type="http://schemas.openxmlformats.org/officeDocument/2006/relationships/hyperlink" Target="file:///C:\Users\AICL\Desktop\joana%20carvalho.htm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C:\Users\A%20AICL\A%20AICL%20col&#243;quios\33&#186;%20belmonte%202021\secretariado\regie\7.2.1_VALLADARES.mp4" TargetMode="External"/><Relationship Id="rId7" Type="http://schemas.openxmlformats.org/officeDocument/2006/relationships/image" Target="media/image1.jpg"/><Relationship Id="rId12" Type="http://schemas.openxmlformats.org/officeDocument/2006/relationships/hyperlink" Target="file:///D:\My%20Docs\My%20Web%20Sites\33%20coloquio%20Belmonte2020\_A%20regie\7.5.%20intervalo.%20Belmonte.%20&#201;%20bom%20viver%20aqui!.mp4" TargetMode="External"/><Relationship Id="rId17" Type="http://schemas.openxmlformats.org/officeDocument/2006/relationships/hyperlink" Target="file:///C:\Users\AICL\Desktop\4.2.%20joana%20carvalho.mp4" TargetMode="External"/><Relationship Id="rId25" Type="http://schemas.openxmlformats.org/officeDocument/2006/relationships/hyperlink" Target="file:///C:\Users\AICL\Desktop\_A%20regie\9.5.%20Em%20Breve%20Belmonte2020.mp4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AICL\Desktop\joana%20carvalho.htm" TargetMode="External"/><Relationship Id="rId20" Type="http://schemas.openxmlformats.org/officeDocument/2006/relationships/hyperlink" Target="file:///C:\Users\AICL\Desktop\_A%20regie\7.5.%20intervalo.%20Belmonte.%20&#201;%20bom%20viver%20aqui!.mp4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AICL\Desktop\_A%20regie\3.%20homenagem%20malaca%20casteleiro.mp4" TargetMode="External"/><Relationship Id="rId24" Type="http://schemas.openxmlformats.org/officeDocument/2006/relationships/hyperlink" Target="file:///C:\Users\A%20AICL\A%20AICL%20col&#243;quios\33&#186;%20belmonte%202021\secretariado\regie\7.2.4_MOINHEIRAS.mp4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C:\Users\AICL\Desktop\_A%20regie\6.2..%20Confinamente.mp4" TargetMode="External"/><Relationship Id="rId23" Type="http://schemas.openxmlformats.org/officeDocument/2006/relationships/hyperlink" Target="file:///C:\Users\A%20AICL\A%20AICL%20col&#243;quios\33&#186;%20belmonte%202021\secretariado\regie\7.2.3_PARGA.mp4" TargetMode="External"/><Relationship Id="rId28" Type="http://schemas.openxmlformats.org/officeDocument/2006/relationships/hyperlink" Target="https://www.facebook.com/lusofonias.aicl" TargetMode="External"/><Relationship Id="rId10" Type="http://schemas.openxmlformats.org/officeDocument/2006/relationships/hyperlink" Target="file:///C:\Users\AICL\Desktop\_A%20regie\1.%20apresenta&#231;&#227;o%20inicial%20Belmonte.mp4" TargetMode="External"/><Relationship Id="rId19" Type="http://schemas.openxmlformats.org/officeDocument/2006/relationships/hyperlink" Target="https://www.facebook.com/events/46137516173033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events/461375161730336" TargetMode="External"/><Relationship Id="rId14" Type="http://schemas.openxmlformats.org/officeDocument/2006/relationships/hyperlink" Target="file:///C:\Users\AICL\Desktop\_A%20regie\5.%20homenagem%20alamo%202020.mp4" TargetMode="External"/><Relationship Id="rId22" Type="http://schemas.openxmlformats.org/officeDocument/2006/relationships/hyperlink" Target="file:///C:\Users\A%20AICL\A%20AICL%20col&#243;quios\33&#186;%20belmonte%202021\secretariado\regie\7.2.2_SONATA%20FTA.mp4" TargetMode="External"/><Relationship Id="rId27" Type="http://schemas.openxmlformats.org/officeDocument/2006/relationships/hyperlink" Target="https://us04web.zoom.us/j/73291786228?pwd=VGdscFp3aU10bVJ0L1RkOWJSZ2VnUT09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5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;drchryschrystello@hotmail.com</dc:creator>
  <cp:keywords/>
  <dc:description/>
  <cp:lastModifiedBy>helena chrystello</cp:lastModifiedBy>
  <cp:revision>2</cp:revision>
  <cp:lastPrinted>2021-04-05T17:41:00Z</cp:lastPrinted>
  <dcterms:created xsi:type="dcterms:W3CDTF">2021-04-12T18:22:00Z</dcterms:created>
  <dcterms:modified xsi:type="dcterms:W3CDTF">2021-04-12T18:22:00Z</dcterms:modified>
</cp:coreProperties>
</file>